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62456" w14:textId="01F9E0B2" w:rsidR="00F2536B" w:rsidRDefault="00F2536B" w:rsidP="00F2536B">
      <w:pPr>
        <w:pStyle w:val="Nadpis2"/>
        <w:rPr>
          <w:rFonts w:ascii="Garamond" w:hAnsi="Garamond"/>
          <w:color w:val="000000" w:themeColor="text1"/>
          <w:sz w:val="22"/>
          <w:szCs w:val="22"/>
        </w:rPr>
      </w:pPr>
      <w:r>
        <w:rPr>
          <w:rFonts w:ascii="Garamond" w:hAnsi="Garamond"/>
          <w:color w:val="000000" w:themeColor="text1"/>
          <w:sz w:val="22"/>
          <w:szCs w:val="22"/>
        </w:rPr>
        <w:t>Příloha č. 1 smlouvy</w:t>
      </w:r>
      <w:r w:rsidR="00944ADB">
        <w:rPr>
          <w:rFonts w:ascii="Garamond" w:hAnsi="Garamond"/>
          <w:color w:val="000000" w:themeColor="text1"/>
          <w:sz w:val="22"/>
          <w:szCs w:val="22"/>
        </w:rPr>
        <w:t xml:space="preserve"> </w:t>
      </w:r>
      <w:r w:rsidR="004264AB">
        <w:rPr>
          <w:rFonts w:ascii="Garamond" w:hAnsi="Garamond"/>
          <w:color w:val="000000" w:themeColor="text1"/>
          <w:sz w:val="22"/>
          <w:szCs w:val="22"/>
        </w:rPr>
        <w:t>(doplní dodavatel)</w:t>
      </w:r>
    </w:p>
    <w:p w14:paraId="1F5CAA0C" w14:textId="77777777" w:rsidR="00F2536B" w:rsidRDefault="00F2536B" w:rsidP="00F2536B">
      <w:pPr>
        <w:pStyle w:val="Nadpis2"/>
        <w:rPr>
          <w:rFonts w:ascii="Garamond" w:hAnsi="Garamond"/>
          <w:color w:val="000000" w:themeColor="text1"/>
          <w:sz w:val="22"/>
          <w:szCs w:val="22"/>
        </w:rPr>
      </w:pPr>
      <w:r>
        <w:rPr>
          <w:rFonts w:ascii="Garamond" w:hAnsi="Garamond"/>
          <w:color w:val="000000" w:themeColor="text1"/>
          <w:sz w:val="22"/>
          <w:szCs w:val="22"/>
        </w:rPr>
        <w:t xml:space="preserve">                                     </w:t>
      </w:r>
    </w:p>
    <w:p w14:paraId="40F447AE" w14:textId="37C5F479" w:rsidR="00F2536B" w:rsidRDefault="00F2536B" w:rsidP="00F2536B">
      <w:pPr>
        <w:pStyle w:val="Nadpis2"/>
        <w:rPr>
          <w:rFonts w:ascii="Garamond" w:hAnsi="Garamond"/>
          <w:b/>
          <w:color w:val="000000" w:themeColor="text1"/>
          <w:sz w:val="22"/>
          <w:szCs w:val="22"/>
        </w:rPr>
      </w:pPr>
      <w:r>
        <w:rPr>
          <w:rFonts w:ascii="Garamond" w:hAnsi="Garamond"/>
          <w:b/>
          <w:color w:val="000000" w:themeColor="text1"/>
          <w:sz w:val="22"/>
          <w:szCs w:val="22"/>
        </w:rPr>
        <w:t xml:space="preserve">TECHNICKÁ SPECIFIKACE PŘEDMĚTU </w:t>
      </w:r>
      <w:r w:rsidR="008C3B8E">
        <w:rPr>
          <w:rFonts w:ascii="Garamond" w:hAnsi="Garamond"/>
          <w:b/>
          <w:color w:val="000000" w:themeColor="text1"/>
          <w:sz w:val="22"/>
          <w:szCs w:val="22"/>
        </w:rPr>
        <w:t>KOUPĚ</w:t>
      </w:r>
    </w:p>
    <w:p w14:paraId="766EB653" w14:textId="77777777" w:rsidR="00F2536B" w:rsidRDefault="00F2536B" w:rsidP="00F2536B">
      <w:pPr>
        <w:rPr>
          <w:rFonts w:ascii="Garamond" w:hAnsi="Garamond"/>
          <w:b/>
        </w:rPr>
      </w:pPr>
      <w:r>
        <w:rPr>
          <w:rFonts w:ascii="Garamond" w:hAnsi="Garamond"/>
          <w:b/>
        </w:rPr>
        <w:t>VLASTNÍ SPECIFIKACE DODÁVKY</w:t>
      </w:r>
    </w:p>
    <w:p w14:paraId="10557F5F" w14:textId="77777777" w:rsidR="00F2536B" w:rsidRDefault="00F2536B" w:rsidP="00F2536B">
      <w:pPr>
        <w:rPr>
          <w:rFonts w:ascii="Garamond" w:hAnsi="Garamond" w:cstheme="minorHAnsi"/>
        </w:rPr>
      </w:pPr>
    </w:p>
    <w:p w14:paraId="3B0424AC" w14:textId="2CC38906" w:rsidR="00F2536B" w:rsidRDefault="00F2536B" w:rsidP="00F2536B">
      <w:pPr>
        <w:pStyle w:val="Bezmezer"/>
        <w:jc w:val="both"/>
        <w:rPr>
          <w:rFonts w:ascii="Garamond" w:hAnsi="Garamond" w:cs="Times New Roman"/>
        </w:rPr>
      </w:pPr>
      <w:r>
        <w:rPr>
          <w:rFonts w:ascii="Garamond" w:hAnsi="Garamond" w:cstheme="minorHAnsi"/>
          <w:b/>
          <w:i/>
        </w:rPr>
        <w:t xml:space="preserve">Vlastní technická specifikace nabízených </w:t>
      </w:r>
      <w:proofErr w:type="gramStart"/>
      <w:r>
        <w:rPr>
          <w:rFonts w:ascii="Garamond" w:hAnsi="Garamond" w:cstheme="minorHAnsi"/>
          <w:b/>
          <w:i/>
        </w:rPr>
        <w:t>dodávek - Pokyn</w:t>
      </w:r>
      <w:proofErr w:type="gramEnd"/>
      <w:r>
        <w:rPr>
          <w:rFonts w:ascii="Garamond" w:hAnsi="Garamond" w:cstheme="minorHAnsi"/>
          <w:b/>
          <w:i/>
        </w:rPr>
        <w:t xml:space="preserve"> k vyplnění</w:t>
      </w:r>
      <w:r>
        <w:rPr>
          <w:rFonts w:ascii="Garamond" w:hAnsi="Garamond" w:cstheme="minorHAnsi"/>
        </w:rPr>
        <w:t xml:space="preserve">: </w:t>
      </w:r>
      <w:r>
        <w:rPr>
          <w:rFonts w:ascii="Garamond" w:hAnsi="Garamond"/>
        </w:rPr>
        <w:t xml:space="preserve">Dodavatel vyplní níže tabulku </w:t>
      </w:r>
      <w:r>
        <w:rPr>
          <w:rFonts w:ascii="Garamond" w:hAnsi="Garamond"/>
          <w:b/>
        </w:rPr>
        <w:t>Vlastní specifikace dodávek</w:t>
      </w:r>
      <w:r>
        <w:rPr>
          <w:rFonts w:ascii="Garamond" w:hAnsi="Garamond"/>
        </w:rPr>
        <w:t xml:space="preserve">, ve které doplní v pravém sloupci u každé položky vlastní specifikaci nabízeného zboží. </w:t>
      </w:r>
      <w:r>
        <w:rPr>
          <w:rFonts w:ascii="Garamond" w:hAnsi="Garamond"/>
          <w:color w:val="000000"/>
        </w:rPr>
        <w:t>V příslušném</w:t>
      </w:r>
      <w:r>
        <w:rPr>
          <w:rFonts w:ascii="Garamond" w:hAnsi="Garamond"/>
        </w:rPr>
        <w:t xml:space="preserve"> sloupci této Vlastní specifikace také dodavatel vyplní, zda nabízené zboží splňuje minimální požadavky zadavatele slovem</w:t>
      </w:r>
      <w:r>
        <w:rPr>
          <w:rFonts w:ascii="Garamond" w:hAnsi="Garamond"/>
          <w:color w:val="000000"/>
        </w:rPr>
        <w:t xml:space="preserve"> „ANO“ nebo „NE“.</w:t>
      </w:r>
    </w:p>
    <w:p w14:paraId="28FFA710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  <w:r>
        <w:rPr>
          <w:rFonts w:ascii="Garamond" w:eastAsia="Times New Roman" w:hAnsi="Garamond"/>
          <w:lang w:eastAsia="cs-CZ"/>
        </w:rPr>
        <w:t>Požadavky zadavatele na technickou specifikaci dodávek a technické parametry jsou stanoveny v levém sloupci tabulky Soupisu dodávek (část Přílohy č. 1 smlouvy). Dodavatel je povinen parametry a požadavky zadavatele zcela dodržet. Odchýlení je možné, jen pokud to požadavek připouští.</w:t>
      </w:r>
    </w:p>
    <w:p w14:paraId="72B8DCB6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  <w:r>
        <w:rPr>
          <w:rFonts w:ascii="Garamond" w:eastAsia="Times New Roman" w:hAnsi="Garamond"/>
          <w:lang w:eastAsia="cs-CZ"/>
        </w:rPr>
        <w:t xml:space="preserve">Dodavatel vyplní všechny relevantní položky v pravém sloupci Vlastní specifikace dodávek, když v nich poskytne technické informace o nabízeném plnění tak, aby je zadavatel byl schopen kvalifikovaně posoudit a porovnat s jinými nabídkami. </w:t>
      </w:r>
      <w:r>
        <w:rPr>
          <w:rFonts w:ascii="Garamond" w:eastAsia="Times New Roman" w:hAnsi="Garamond"/>
          <w:b/>
          <w:lang w:eastAsia="cs-CZ"/>
        </w:rPr>
        <w:t>V případě nabízeného zboží dodavatel napíše také název výrobce, materiálu či výrobku.</w:t>
      </w:r>
      <w:r>
        <w:rPr>
          <w:rFonts w:ascii="Garamond" w:eastAsia="Times New Roman" w:hAnsi="Garamond"/>
          <w:lang w:eastAsia="cs-CZ"/>
        </w:rPr>
        <w:t xml:space="preserve"> Ke specifikaci dodavatel doloží také snímky nebo fotografie jednotlivých dodávek (příp. odkaz na ně), a to jen u položek, u nichž je to v tabulce vyznačeno.</w:t>
      </w:r>
    </w:p>
    <w:p w14:paraId="38F83265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</w:p>
    <w:p w14:paraId="24B22555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</w:p>
    <w:p w14:paraId="614F0325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  <w:r>
        <w:rPr>
          <w:rFonts w:ascii="Garamond" w:eastAsia="Times New Roman" w:hAnsi="Garamond"/>
          <w:lang w:eastAsia="cs-CZ"/>
        </w:rPr>
        <w:t xml:space="preserve">V rámci Přílohy č. 1 smlouvy dodavatel vloží do nabídky vyplněnou </w:t>
      </w:r>
      <w:r>
        <w:rPr>
          <w:rFonts w:ascii="Garamond" w:eastAsia="Times New Roman" w:hAnsi="Garamond"/>
          <w:b/>
          <w:lang w:eastAsia="cs-CZ"/>
        </w:rPr>
        <w:t>specifikaci dodávek</w:t>
      </w:r>
      <w:r>
        <w:rPr>
          <w:rFonts w:ascii="Garamond" w:eastAsia="Times New Roman" w:hAnsi="Garamond"/>
          <w:lang w:eastAsia="cs-CZ"/>
        </w:rPr>
        <w:t>.</w:t>
      </w:r>
    </w:p>
    <w:p w14:paraId="2F389768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  <w:r>
        <w:rPr>
          <w:rFonts w:ascii="Garamond" w:eastAsia="Times New Roman" w:hAnsi="Garamond"/>
          <w:lang w:eastAsia="cs-CZ"/>
        </w:rPr>
        <w:t xml:space="preserve"> </w:t>
      </w:r>
    </w:p>
    <w:p w14:paraId="29153904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  <w:r>
        <w:rPr>
          <w:rFonts w:ascii="Garamond" w:eastAsia="Times New Roman" w:hAnsi="Garamond"/>
          <w:lang w:eastAsia="cs-CZ"/>
        </w:rPr>
        <w:t xml:space="preserve">Zadavatelem uvedená specifikace a technické parametry představují minimální požadavky zadavatele. Dodavatel může nabídnout zboží s lepšími parametry (v případě, že lze objektivně stanovit, že se jedná o parametry lepší), nikoli s parametry horšími, než požaduje zadavatel v této příloze a zadávacích podmínkách. Předmětem dodávky musí být zboží nové, ne repasované. </w:t>
      </w:r>
    </w:p>
    <w:p w14:paraId="2E3905D4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  <w:r>
        <w:rPr>
          <w:rFonts w:ascii="Garamond" w:eastAsia="Times New Roman" w:hAnsi="Garamond"/>
          <w:lang w:eastAsia="cs-CZ"/>
        </w:rPr>
        <w:t xml:space="preserve">Dodavatel </w:t>
      </w:r>
      <w:r>
        <w:rPr>
          <w:rFonts w:ascii="Garamond" w:eastAsia="Times New Roman" w:hAnsi="Garamond"/>
          <w:b/>
          <w:lang w:eastAsia="cs-CZ"/>
        </w:rPr>
        <w:t>nesmí</w:t>
      </w:r>
      <w:r>
        <w:rPr>
          <w:rFonts w:ascii="Garamond" w:eastAsia="Times New Roman" w:hAnsi="Garamond"/>
          <w:lang w:eastAsia="cs-CZ"/>
        </w:rPr>
        <w:t xml:space="preserve"> v tabulkách Přílohy č. 1 smlouvy </w:t>
      </w:r>
      <w:r>
        <w:rPr>
          <w:rFonts w:ascii="Garamond" w:eastAsia="Times New Roman" w:hAnsi="Garamond"/>
          <w:b/>
          <w:lang w:eastAsia="cs-CZ"/>
        </w:rPr>
        <w:t>měnit, slučovat, přidávat nebo vypouštět jednotlivé položky</w:t>
      </w:r>
      <w:r>
        <w:rPr>
          <w:rFonts w:ascii="Garamond" w:eastAsia="Times New Roman" w:hAnsi="Garamond"/>
          <w:lang w:eastAsia="cs-CZ"/>
        </w:rPr>
        <w:t xml:space="preserve">. </w:t>
      </w:r>
    </w:p>
    <w:p w14:paraId="5CA15268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</w:p>
    <w:p w14:paraId="33E3490E" w14:textId="0D5C5ED9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  <w:r>
        <w:rPr>
          <w:rFonts w:ascii="Garamond" w:eastAsia="Times New Roman" w:hAnsi="Garamond"/>
          <w:lang w:eastAsia="cs-CZ"/>
        </w:rPr>
        <w:t xml:space="preserve">Nepřípustná změna stanoveného Krycího listu nabídky, tabulky Technické specifikace </w:t>
      </w:r>
      <w:r w:rsidR="00993B0C">
        <w:rPr>
          <w:rFonts w:ascii="Garamond" w:eastAsia="Times New Roman" w:hAnsi="Garamond"/>
          <w:lang w:eastAsia="cs-CZ"/>
        </w:rPr>
        <w:t xml:space="preserve">předmětu koupě </w:t>
      </w:r>
      <w:r>
        <w:rPr>
          <w:rFonts w:ascii="Garamond" w:eastAsia="Times New Roman" w:hAnsi="Garamond"/>
          <w:lang w:eastAsia="cs-CZ"/>
        </w:rPr>
        <w:t>nebo porušení dalších požadavků mohou znamenat riziko nesplnění zadávacích podmínek s důsledkem vyloučení dodavatele z</w:t>
      </w:r>
      <w:r w:rsidR="008426EE">
        <w:rPr>
          <w:rFonts w:ascii="Garamond" w:eastAsia="Times New Roman" w:hAnsi="Garamond"/>
          <w:lang w:eastAsia="cs-CZ"/>
        </w:rPr>
        <w:t xml:space="preserve">e zadávacího </w:t>
      </w:r>
      <w:r>
        <w:rPr>
          <w:rFonts w:ascii="Garamond" w:eastAsia="Times New Roman" w:hAnsi="Garamond"/>
          <w:lang w:eastAsia="cs-CZ"/>
        </w:rPr>
        <w:t>řízení.</w:t>
      </w:r>
    </w:p>
    <w:p w14:paraId="31767FCB" w14:textId="77777777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</w:p>
    <w:p w14:paraId="2A116331" w14:textId="639AA7F5" w:rsidR="00F2536B" w:rsidRDefault="00F2536B" w:rsidP="00F2536B">
      <w:pPr>
        <w:spacing w:after="0" w:line="240" w:lineRule="auto"/>
        <w:jc w:val="both"/>
        <w:rPr>
          <w:rFonts w:ascii="Garamond" w:eastAsia="Times New Roman" w:hAnsi="Garamond"/>
          <w:lang w:eastAsia="cs-CZ"/>
        </w:rPr>
      </w:pPr>
      <w:r>
        <w:rPr>
          <w:rFonts w:ascii="Garamond" w:eastAsia="Times New Roman" w:hAnsi="Garamond"/>
          <w:lang w:eastAsia="cs-CZ"/>
        </w:rPr>
        <w:t xml:space="preserve">Přidávání dalších položek v tabulkách Technické specifikace </w:t>
      </w:r>
      <w:r w:rsidR="00993B0C">
        <w:rPr>
          <w:rFonts w:ascii="Garamond" w:eastAsia="Times New Roman" w:hAnsi="Garamond"/>
          <w:lang w:eastAsia="cs-CZ"/>
        </w:rPr>
        <w:t>předmětu koupě</w:t>
      </w:r>
      <w:r>
        <w:rPr>
          <w:rFonts w:ascii="Garamond" w:eastAsia="Times New Roman" w:hAnsi="Garamond"/>
          <w:lang w:eastAsia="cs-CZ"/>
        </w:rPr>
        <w:t xml:space="preserve"> před podpisem smlouvy nebo během realizace dodávek se vylučuje. Nerespektování příslušné přílohy ZD při výpočtu a stanovení nabídkové ceny může vést k vyloučení dodavatele z</w:t>
      </w:r>
      <w:r w:rsidR="008426EE">
        <w:rPr>
          <w:rFonts w:ascii="Garamond" w:eastAsia="Times New Roman" w:hAnsi="Garamond"/>
          <w:lang w:eastAsia="cs-CZ"/>
        </w:rPr>
        <w:t xml:space="preserve">e zadávacího </w:t>
      </w:r>
      <w:r>
        <w:rPr>
          <w:rFonts w:ascii="Garamond" w:eastAsia="Times New Roman" w:hAnsi="Garamond"/>
          <w:lang w:eastAsia="cs-CZ"/>
        </w:rPr>
        <w:t>řízení.</w:t>
      </w:r>
    </w:p>
    <w:p w14:paraId="78171D79" w14:textId="77777777" w:rsidR="00F2536B" w:rsidRDefault="00F2536B" w:rsidP="00F2536B">
      <w:pPr>
        <w:spacing w:after="0" w:line="240" w:lineRule="auto"/>
        <w:rPr>
          <w:rFonts w:ascii="Garamond" w:eastAsia="Times New Roman" w:hAnsi="Garamond"/>
          <w:lang w:eastAsia="cs-CZ"/>
        </w:rPr>
      </w:pPr>
      <w:r>
        <w:rPr>
          <w:rFonts w:ascii="Garamond" w:eastAsia="Times New Roman" w:hAnsi="Garamond"/>
          <w:lang w:eastAsia="cs-CZ"/>
        </w:rPr>
        <w:br w:type="page"/>
      </w:r>
    </w:p>
    <w:p w14:paraId="29D2A085" w14:textId="2916FE36" w:rsidR="00F2536B" w:rsidRDefault="00F2536B" w:rsidP="00F2536B">
      <w:pPr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t xml:space="preserve">Technická specifikace předmětu </w:t>
      </w:r>
      <w:r w:rsidR="008C3B8E">
        <w:rPr>
          <w:rFonts w:ascii="Garamond" w:hAnsi="Garamond"/>
          <w:b/>
        </w:rPr>
        <w:t xml:space="preserve">koupě </w:t>
      </w:r>
      <w:r>
        <w:rPr>
          <w:rFonts w:ascii="Garamond" w:hAnsi="Garamond"/>
          <w:b/>
        </w:rPr>
        <w:t>(nabízeného zboží)</w:t>
      </w:r>
    </w:p>
    <w:p w14:paraId="58D82D13" w14:textId="77777777" w:rsidR="0014695C" w:rsidRDefault="0014695C" w:rsidP="0014695C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B66FEF">
        <w:rPr>
          <w:rFonts w:ascii="Times New Roman" w:hAnsi="Times New Roman"/>
          <w:b/>
          <w:sz w:val="24"/>
          <w:szCs w:val="24"/>
        </w:rPr>
        <w:t>Technické požadavky:</w:t>
      </w:r>
    </w:p>
    <w:p w14:paraId="5AF735CF" w14:textId="77777777" w:rsidR="0014695C" w:rsidRDefault="0014695C" w:rsidP="00F2536B">
      <w:pPr>
        <w:rPr>
          <w:rFonts w:ascii="Garamond" w:hAnsi="Garamond"/>
          <w:b/>
        </w:rPr>
      </w:pPr>
    </w:p>
    <w:tbl>
      <w:tblPr>
        <w:tblStyle w:val="Mkatabulky"/>
        <w:tblW w:w="14000" w:type="dxa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704"/>
        <w:gridCol w:w="6067"/>
        <w:gridCol w:w="850"/>
        <w:gridCol w:w="1418"/>
        <w:gridCol w:w="4961"/>
      </w:tblGrid>
      <w:tr w:rsidR="00F2536B" w14:paraId="2EDDB680" w14:textId="77777777" w:rsidTr="001A26C1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064E802" w14:textId="77777777" w:rsidR="00F2536B" w:rsidRDefault="00F2536B" w:rsidP="00F76DEB">
            <w:pPr>
              <w:rPr>
                <w:rFonts w:ascii="Garamond" w:hAnsi="Garamond"/>
                <w:b/>
                <w:i/>
              </w:rPr>
            </w:pPr>
            <w:r>
              <w:rPr>
                <w:rFonts w:ascii="Garamond" w:hAnsi="Garamond"/>
                <w:b/>
                <w:i/>
              </w:rPr>
              <w:t>Číslo položky</w:t>
            </w:r>
          </w:p>
        </w:tc>
        <w:tc>
          <w:tcPr>
            <w:tcW w:w="6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A255877" w14:textId="77777777" w:rsidR="00F2536B" w:rsidRDefault="00F2536B" w:rsidP="00F76DEB">
            <w:pPr>
              <w:rPr>
                <w:rFonts w:ascii="Garamond" w:hAnsi="Garamond"/>
                <w:b/>
                <w:i/>
              </w:rPr>
            </w:pPr>
            <w:r>
              <w:rPr>
                <w:rFonts w:ascii="Garamond" w:hAnsi="Garamond"/>
                <w:b/>
                <w:i/>
              </w:rPr>
              <w:t>Položka</w:t>
            </w:r>
          </w:p>
          <w:p w14:paraId="55BF887F" w14:textId="77777777" w:rsidR="00F2536B" w:rsidRDefault="00F2536B" w:rsidP="00F76DEB">
            <w:pPr>
              <w:rPr>
                <w:rFonts w:ascii="Garamond" w:hAnsi="Garamond" w:cstheme="minorBidi"/>
                <w:b/>
                <w:i/>
              </w:rPr>
            </w:pPr>
          </w:p>
          <w:p w14:paraId="2FE463FA" w14:textId="77777777" w:rsidR="00F2536B" w:rsidRDefault="00F2536B" w:rsidP="00F76DEB">
            <w:pPr>
              <w:rPr>
                <w:rFonts w:ascii="Garamond" w:hAnsi="Garamond"/>
                <w:b/>
                <w:i/>
              </w:rPr>
            </w:pPr>
            <w:r>
              <w:rPr>
                <w:rFonts w:ascii="Garamond" w:hAnsi="Garamond"/>
                <w:b/>
                <w:i/>
              </w:rPr>
              <w:t>Požadavky a parametry zadavatele</w:t>
            </w:r>
          </w:p>
          <w:p w14:paraId="67DC409D" w14:textId="77777777" w:rsidR="00F2536B" w:rsidRDefault="00F2536B" w:rsidP="00F76DEB">
            <w:pPr>
              <w:rPr>
                <w:rFonts w:ascii="Garamond" w:hAnsi="Garamond" w:cstheme="minorBidi"/>
                <w:b/>
                <w:i/>
              </w:rPr>
            </w:pPr>
          </w:p>
          <w:p w14:paraId="07A7BC3A" w14:textId="77777777" w:rsidR="00F2536B" w:rsidRDefault="00F2536B" w:rsidP="00F76DEB">
            <w:pPr>
              <w:rPr>
                <w:rFonts w:ascii="Garamond" w:hAnsi="Garamond" w:cstheme="minorBidi"/>
                <w:b/>
                <w:i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8ECB3D8" w14:textId="77777777" w:rsidR="00F2536B" w:rsidRDefault="00F2536B" w:rsidP="00F76DEB">
            <w:pPr>
              <w:rPr>
                <w:rFonts w:ascii="Garamond" w:hAnsi="Garamond"/>
                <w:b/>
                <w:i/>
              </w:rPr>
            </w:pPr>
            <w:r>
              <w:rPr>
                <w:rFonts w:ascii="Garamond" w:hAnsi="Garamond"/>
                <w:b/>
                <w:i/>
              </w:rPr>
              <w:t>Počet k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BBC36D7" w14:textId="77777777" w:rsidR="00F2536B" w:rsidRDefault="00F2536B" w:rsidP="00F76DEB">
            <w:pPr>
              <w:spacing w:after="160" w:line="256" w:lineRule="auto"/>
              <w:rPr>
                <w:rFonts w:ascii="Garamond" w:hAnsi="Garamond"/>
                <w:b/>
                <w:i/>
              </w:rPr>
            </w:pPr>
            <w:r>
              <w:rPr>
                <w:rFonts w:ascii="Garamond" w:hAnsi="Garamond"/>
                <w:b/>
                <w:i/>
              </w:rPr>
              <w:t>Splňuje zboží minimální požadavky zadavatele? ANO/NE</w:t>
            </w:r>
          </w:p>
          <w:p w14:paraId="3E90B9FC" w14:textId="77777777" w:rsidR="00F2536B" w:rsidRDefault="00F2536B" w:rsidP="00F76DEB">
            <w:pPr>
              <w:rPr>
                <w:rFonts w:ascii="Garamond" w:hAnsi="Garamond" w:cstheme="minorBidi"/>
                <w:b/>
                <w:i/>
              </w:rPr>
            </w:pPr>
            <w:r>
              <w:rPr>
                <w:rFonts w:ascii="Garamond" w:hAnsi="Garamond"/>
                <w:i/>
                <w:highlight w:val="yellow"/>
              </w:rPr>
              <w:t>(doplní a vybere dodavatel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13BD741" w14:textId="77777777" w:rsidR="00F2536B" w:rsidRDefault="00F2536B" w:rsidP="00F76DEB">
            <w:pPr>
              <w:rPr>
                <w:rFonts w:ascii="Garamond" w:hAnsi="Garamond"/>
                <w:b/>
                <w:i/>
              </w:rPr>
            </w:pPr>
            <w:r>
              <w:rPr>
                <w:rFonts w:ascii="Garamond" w:hAnsi="Garamond"/>
                <w:b/>
                <w:i/>
              </w:rPr>
              <w:t>Technická specifikace dodavatele – podrobný popis nabízeného zboží</w:t>
            </w:r>
          </w:p>
          <w:p w14:paraId="7FBDC93A" w14:textId="77777777" w:rsidR="00F2536B" w:rsidRDefault="00F2536B" w:rsidP="00F76DEB">
            <w:pPr>
              <w:rPr>
                <w:rFonts w:ascii="Garamond" w:hAnsi="Garamond"/>
                <w:b/>
                <w:i/>
              </w:rPr>
            </w:pPr>
            <w:r>
              <w:rPr>
                <w:rFonts w:ascii="Garamond" w:hAnsi="Garamond"/>
                <w:b/>
                <w:i/>
              </w:rPr>
              <w:t>název výrobce, materiálu či výrobku.</w:t>
            </w:r>
          </w:p>
        </w:tc>
      </w:tr>
      <w:tr w:rsidR="000D0340" w14:paraId="051849F1" w14:textId="77777777" w:rsidTr="001A26C1">
        <w:trPr>
          <w:trHeight w:val="2463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523D0" w14:textId="578B1154" w:rsidR="000D0340" w:rsidRDefault="00CD2C48" w:rsidP="00F76DEB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</w:t>
            </w:r>
            <w:r w:rsidR="000D0340">
              <w:rPr>
                <w:rFonts w:ascii="Garamond" w:hAnsi="Garamond"/>
              </w:rPr>
              <w:t>.</w:t>
            </w:r>
          </w:p>
        </w:tc>
        <w:tc>
          <w:tcPr>
            <w:tcW w:w="6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2F0CB" w14:textId="77777777" w:rsidR="000D0340" w:rsidRDefault="00E92A13" w:rsidP="0083568A">
            <w:pPr>
              <w:spacing w:after="0" w:line="20" w:lineRule="atLeast"/>
              <w:rPr>
                <w:rFonts w:ascii="Garamond" w:hAnsi="Garamond"/>
              </w:rPr>
            </w:pPr>
            <w:proofErr w:type="gramStart"/>
            <w:r>
              <w:rPr>
                <w:rFonts w:ascii="Garamond" w:hAnsi="Garamond"/>
              </w:rPr>
              <w:t>a)Matrace</w:t>
            </w:r>
            <w:proofErr w:type="gramEnd"/>
          </w:p>
          <w:p w14:paraId="77993852" w14:textId="77777777" w:rsidR="00E92A13" w:rsidRDefault="00E92A13" w:rsidP="0083568A">
            <w:pPr>
              <w:spacing w:after="0" w:line="2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ozměr – 90 x 200 x 12 cm</w:t>
            </w:r>
          </w:p>
          <w:p w14:paraId="6161F9D5" w14:textId="29EA0E80" w:rsidR="00E92A13" w:rsidRDefault="00E92A13" w:rsidP="0083568A">
            <w:pPr>
              <w:spacing w:after="0" w:line="2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Nosnost – min. 120 kg</w:t>
            </w:r>
          </w:p>
          <w:p w14:paraId="55BCF03D" w14:textId="77777777" w:rsidR="00E92A13" w:rsidRDefault="00E92A13" w:rsidP="0083568A">
            <w:pPr>
              <w:spacing w:after="0" w:line="2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Tuhost – 3,54 (rozsah 1-5)</w:t>
            </w:r>
          </w:p>
          <w:p w14:paraId="1B99C19E" w14:textId="57A558C1" w:rsidR="00E92A13" w:rsidRDefault="00E92A13" w:rsidP="0083568A">
            <w:pPr>
              <w:spacing w:after="0" w:line="2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Pětizónová sendvičová, snímatelný a pratelný potah na </w:t>
            </w:r>
            <w:r w:rsidR="00452B90">
              <w:rPr>
                <w:rFonts w:ascii="Garamond" w:hAnsi="Garamond"/>
              </w:rPr>
              <w:t>95</w:t>
            </w:r>
            <w:r>
              <w:rPr>
                <w:rFonts w:ascii="Garamond" w:hAnsi="Garamond"/>
              </w:rPr>
              <w:t xml:space="preserve"> stupňů</w:t>
            </w:r>
          </w:p>
          <w:p w14:paraId="79DB9D3A" w14:textId="2ACE2B40" w:rsidR="00E92A13" w:rsidRPr="00787F84" w:rsidRDefault="00E92A13" w:rsidP="0083568A">
            <w:pPr>
              <w:spacing w:after="0" w:line="2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Jádro vyrobeno z kvalitní PUR a RE pěn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BC2E3" w14:textId="0231F124" w:rsidR="000D0340" w:rsidRDefault="00767991" w:rsidP="00F76DEB">
            <w:pPr>
              <w:jc w:val="center"/>
              <w:rPr>
                <w:rFonts w:ascii="Garamond" w:hAnsi="Garamond"/>
                <w:color w:val="000000" w:themeColor="text1"/>
              </w:rPr>
            </w:pPr>
            <w:r>
              <w:rPr>
                <w:rFonts w:ascii="Garamond" w:hAnsi="Garamond"/>
                <w:color w:val="000000" w:themeColor="text1"/>
              </w:rPr>
              <w:t>50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07262" w14:textId="16B8B802" w:rsidR="000D0340" w:rsidRDefault="000D0340" w:rsidP="00F76DEB">
            <w:pPr>
              <w:jc w:val="center"/>
              <w:rPr>
                <w:rFonts w:ascii="Garamond" w:hAnsi="Garamond"/>
                <w:color w:val="000000" w:themeColor="text1"/>
              </w:rPr>
            </w:pPr>
            <w:r w:rsidRPr="001A6995">
              <w:rPr>
                <w:rFonts w:ascii="Garamond" w:hAnsi="Garamond"/>
                <w:color w:val="000000" w:themeColor="text1"/>
                <w:highlight w:val="yellow"/>
              </w:rPr>
              <w:t>ANO/N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0CD14" w14:textId="345D1E0D" w:rsidR="000D0340" w:rsidRDefault="000D0340" w:rsidP="00F76DEB">
            <w:pPr>
              <w:jc w:val="both"/>
              <w:rPr>
                <w:rFonts w:ascii="Garamond" w:hAnsi="Garamond"/>
                <w:b/>
                <w:i/>
                <w:highlight w:val="yellow"/>
              </w:rPr>
            </w:pPr>
            <w:r w:rsidRPr="000D0340">
              <w:rPr>
                <w:rFonts w:ascii="Garamond" w:hAnsi="Garamond"/>
                <w:b/>
                <w:i/>
                <w:highlight w:val="yellow"/>
              </w:rPr>
              <w:t>=VYPLNÍ A PODROBNĚ POPÍŠE DODAVATEL=</w:t>
            </w:r>
          </w:p>
        </w:tc>
      </w:tr>
      <w:tr w:rsidR="007D31E1" w14:paraId="65D675C7" w14:textId="77777777" w:rsidTr="001A26C1">
        <w:trPr>
          <w:trHeight w:val="2257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93319" w14:textId="514AF701" w:rsidR="007D31E1" w:rsidRDefault="00CD2C48" w:rsidP="007D31E1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2</w:t>
            </w:r>
            <w:r w:rsidR="007D31E1">
              <w:rPr>
                <w:rFonts w:ascii="Garamond" w:hAnsi="Garamond"/>
              </w:rPr>
              <w:t>.</w:t>
            </w:r>
          </w:p>
        </w:tc>
        <w:tc>
          <w:tcPr>
            <w:tcW w:w="6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83418" w14:textId="5AAF80C7" w:rsidR="00E92A13" w:rsidRDefault="00767991" w:rsidP="00E92A13">
            <w:pPr>
              <w:spacing w:after="0" w:line="20" w:lineRule="atLeast"/>
              <w:rPr>
                <w:rFonts w:ascii="Garamond" w:hAnsi="Garamond"/>
              </w:rPr>
            </w:pPr>
            <w:proofErr w:type="gramStart"/>
            <w:r>
              <w:rPr>
                <w:rFonts w:ascii="Garamond" w:hAnsi="Garamond"/>
              </w:rPr>
              <w:t>b)</w:t>
            </w:r>
            <w:r w:rsidR="00E92A13">
              <w:rPr>
                <w:rFonts w:ascii="Garamond" w:hAnsi="Garamond"/>
              </w:rPr>
              <w:t>Matrace</w:t>
            </w:r>
            <w:proofErr w:type="gramEnd"/>
          </w:p>
          <w:p w14:paraId="11A34D6B" w14:textId="70CEBB07" w:rsidR="00E92A13" w:rsidRDefault="00E92A13" w:rsidP="00E92A13">
            <w:pPr>
              <w:spacing w:after="0" w:line="2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Rozměr – </w:t>
            </w:r>
            <w:r w:rsidR="00767991">
              <w:rPr>
                <w:rFonts w:ascii="Garamond" w:hAnsi="Garamond"/>
              </w:rPr>
              <w:t>100 x 200 x 12</w:t>
            </w:r>
            <w:r>
              <w:rPr>
                <w:rFonts w:ascii="Garamond" w:hAnsi="Garamond"/>
              </w:rPr>
              <w:t xml:space="preserve"> cm</w:t>
            </w:r>
          </w:p>
          <w:p w14:paraId="40DDCD66" w14:textId="5DF0C24F" w:rsidR="00E92A13" w:rsidRDefault="00E92A13" w:rsidP="00E92A13">
            <w:pPr>
              <w:spacing w:after="0" w:line="2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Nosnost – min. 120 kg</w:t>
            </w:r>
          </w:p>
          <w:p w14:paraId="181D9F7E" w14:textId="77777777" w:rsidR="00E92A13" w:rsidRDefault="00E92A13" w:rsidP="00E92A13">
            <w:pPr>
              <w:spacing w:after="0" w:line="2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Tuhost – 3,54 (rozsah 1-5)</w:t>
            </w:r>
          </w:p>
          <w:p w14:paraId="437C6BA8" w14:textId="5B2C7B48" w:rsidR="00E92A13" w:rsidRDefault="00E92A13" w:rsidP="00E92A13">
            <w:pPr>
              <w:spacing w:after="0" w:line="2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Pětizónová sendvičová, snímatelný a pratelný potah na </w:t>
            </w:r>
            <w:r w:rsidR="00452B90">
              <w:rPr>
                <w:rFonts w:ascii="Garamond" w:hAnsi="Garamond"/>
              </w:rPr>
              <w:t>95</w:t>
            </w:r>
            <w:r>
              <w:rPr>
                <w:rFonts w:ascii="Garamond" w:hAnsi="Garamond"/>
              </w:rPr>
              <w:t xml:space="preserve"> stupňů</w:t>
            </w:r>
          </w:p>
          <w:p w14:paraId="2F8A09AB" w14:textId="173ADF6E" w:rsidR="007D31E1" w:rsidRDefault="00E92A13" w:rsidP="00E92A13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Jádro vyrobeno z kvalitní PUR a RE pěn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1B8D1" w14:textId="72C972E8" w:rsidR="007D31E1" w:rsidRDefault="00767991" w:rsidP="007D31E1">
            <w:pPr>
              <w:jc w:val="center"/>
              <w:rPr>
                <w:rFonts w:ascii="Garamond" w:hAnsi="Garamond"/>
                <w:color w:val="000000" w:themeColor="text1"/>
              </w:rPr>
            </w:pPr>
            <w:r>
              <w:rPr>
                <w:rFonts w:ascii="Garamond" w:hAnsi="Garamond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FFA5" w14:textId="7BCF09CF" w:rsidR="007D31E1" w:rsidRDefault="001A6995" w:rsidP="007D31E1">
            <w:pPr>
              <w:jc w:val="center"/>
              <w:rPr>
                <w:rFonts w:ascii="Garamond" w:hAnsi="Garamond"/>
                <w:color w:val="000000" w:themeColor="text1"/>
              </w:rPr>
            </w:pPr>
            <w:r w:rsidRPr="001A6995">
              <w:rPr>
                <w:rFonts w:ascii="Garamond" w:hAnsi="Garamond"/>
                <w:color w:val="000000" w:themeColor="text1"/>
                <w:highlight w:val="yellow"/>
              </w:rPr>
              <w:t>ANO/N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B2EFD" w14:textId="178D3A6E" w:rsidR="007D31E1" w:rsidRDefault="007D31E1" w:rsidP="007D31E1">
            <w:pPr>
              <w:jc w:val="both"/>
              <w:rPr>
                <w:rFonts w:ascii="Garamond" w:hAnsi="Garamond"/>
                <w:b/>
                <w:i/>
                <w:highlight w:val="yellow"/>
              </w:rPr>
            </w:pPr>
            <w:r w:rsidRPr="000D0340">
              <w:rPr>
                <w:rFonts w:ascii="Garamond" w:hAnsi="Garamond"/>
                <w:b/>
                <w:i/>
                <w:highlight w:val="yellow"/>
              </w:rPr>
              <w:t>=VYPLNÍ A PODROBNĚ POPÍŠE DODAVATEL=</w:t>
            </w:r>
          </w:p>
        </w:tc>
      </w:tr>
      <w:tr w:rsidR="007D31E1" w14:paraId="32F8B30C" w14:textId="77777777" w:rsidTr="001A26C1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D7170" w14:textId="5454B0EC" w:rsidR="007D31E1" w:rsidRDefault="00CD2C48" w:rsidP="007D31E1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lastRenderedPageBreak/>
              <w:t>3</w:t>
            </w:r>
            <w:r w:rsidR="007D31E1">
              <w:rPr>
                <w:rFonts w:ascii="Garamond" w:hAnsi="Garamond"/>
              </w:rPr>
              <w:t>.</w:t>
            </w:r>
          </w:p>
        </w:tc>
        <w:tc>
          <w:tcPr>
            <w:tcW w:w="6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96443" w14:textId="77777777" w:rsidR="00767991" w:rsidRDefault="001A26C1" w:rsidP="00767991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) Polštář</w:t>
            </w:r>
          </w:p>
          <w:p w14:paraId="3CDEB006" w14:textId="77777777" w:rsidR="001A26C1" w:rsidRDefault="001A26C1" w:rsidP="00767991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Rozměr – vhodný pro povlečení 70 x 90 cm </w:t>
            </w:r>
          </w:p>
          <w:p w14:paraId="1F84F31D" w14:textId="77777777" w:rsidR="001A26C1" w:rsidRDefault="001A26C1" w:rsidP="00767991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Náplň – kuličkové duté vlákno v samostatném vaku z netkané textilie</w:t>
            </w:r>
          </w:p>
          <w:p w14:paraId="7F96E954" w14:textId="77777777" w:rsidR="001A26C1" w:rsidRDefault="001A26C1" w:rsidP="00767991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e zipem pro možnost odebrání nebo přidání kuličkové náplně</w:t>
            </w:r>
          </w:p>
          <w:p w14:paraId="23F4C207" w14:textId="77777777" w:rsidR="001A26C1" w:rsidRDefault="001A26C1" w:rsidP="00767991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elková hmotnost min. 1250 g</w:t>
            </w:r>
          </w:p>
          <w:p w14:paraId="27D9498D" w14:textId="77777777" w:rsidR="001A26C1" w:rsidRDefault="001A26C1" w:rsidP="00767991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Potah se zipem – látka vhodná pro </w:t>
            </w:r>
            <w:r w:rsidR="004E4060">
              <w:rPr>
                <w:rFonts w:ascii="Garamond" w:hAnsi="Garamond"/>
              </w:rPr>
              <w:t>a</w:t>
            </w:r>
            <w:r>
              <w:rPr>
                <w:rFonts w:ascii="Garamond" w:hAnsi="Garamond"/>
              </w:rPr>
              <w:t>lergiky</w:t>
            </w:r>
            <w:r w:rsidR="004E4060">
              <w:rPr>
                <w:rFonts w:ascii="Garamond" w:hAnsi="Garamond"/>
              </w:rPr>
              <w:t>, samostatně pratelný</w:t>
            </w:r>
          </w:p>
          <w:p w14:paraId="50CF232A" w14:textId="458F219F" w:rsidR="004E4060" w:rsidRDefault="004E4060" w:rsidP="00767991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arva – bílá</w:t>
            </w:r>
          </w:p>
          <w:p w14:paraId="7108517A" w14:textId="77777777" w:rsidR="004E4060" w:rsidRDefault="004E4060" w:rsidP="00767991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aní – min na 60 st.</w:t>
            </w:r>
          </w:p>
          <w:p w14:paraId="7D259838" w14:textId="0332A87B" w:rsidR="004E4060" w:rsidRDefault="004E4060" w:rsidP="00767991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Výrobek musí splňovat – ČSN P CENT/TS 14237 v platném znění a OS P 80-06 v platném znění pro prádlo pro hotely a restaurace nebo OS p 80-07 v platném znění pro textilie pro zdravotnictví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DA7F0" w14:textId="22D73F5B" w:rsidR="007D31E1" w:rsidRDefault="00767991" w:rsidP="007D31E1">
            <w:pPr>
              <w:jc w:val="center"/>
              <w:rPr>
                <w:rFonts w:ascii="Garamond" w:hAnsi="Garamond"/>
                <w:color w:val="000000" w:themeColor="text1"/>
              </w:rPr>
            </w:pPr>
            <w:r>
              <w:rPr>
                <w:rFonts w:ascii="Garamond" w:hAnsi="Garamond"/>
                <w:color w:val="000000" w:themeColor="text1"/>
              </w:rPr>
              <w:t>59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064F4" w14:textId="46452309" w:rsidR="007D31E1" w:rsidRDefault="001A6995" w:rsidP="007D31E1">
            <w:pPr>
              <w:jc w:val="center"/>
              <w:rPr>
                <w:rFonts w:ascii="Garamond" w:hAnsi="Garamond"/>
                <w:color w:val="000000" w:themeColor="text1"/>
              </w:rPr>
            </w:pPr>
            <w:r w:rsidRPr="001A6995">
              <w:rPr>
                <w:rFonts w:ascii="Garamond" w:hAnsi="Garamond"/>
                <w:color w:val="000000" w:themeColor="text1"/>
                <w:highlight w:val="yellow"/>
              </w:rPr>
              <w:t>ANO/N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D920C" w14:textId="60CBE0AB" w:rsidR="007D31E1" w:rsidRDefault="007D31E1" w:rsidP="007D31E1">
            <w:pPr>
              <w:jc w:val="both"/>
              <w:rPr>
                <w:rFonts w:ascii="Garamond" w:hAnsi="Garamond"/>
                <w:b/>
                <w:i/>
                <w:highlight w:val="yellow"/>
              </w:rPr>
            </w:pPr>
            <w:r w:rsidRPr="000D0340">
              <w:rPr>
                <w:rFonts w:ascii="Garamond" w:hAnsi="Garamond"/>
                <w:b/>
                <w:i/>
                <w:highlight w:val="yellow"/>
              </w:rPr>
              <w:t>=VYPLNÍ A PODROBNĚ POPÍŠE DODAVATEL=</w:t>
            </w:r>
          </w:p>
        </w:tc>
      </w:tr>
      <w:tr w:rsidR="00CD2C48" w14:paraId="644F06B0" w14:textId="77777777" w:rsidTr="001A26C1">
        <w:trPr>
          <w:trHeight w:val="70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BBAD5" w14:textId="545EF1A0" w:rsidR="00CD2C48" w:rsidRDefault="00CD2C48" w:rsidP="007D31E1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4.</w:t>
            </w:r>
          </w:p>
        </w:tc>
        <w:tc>
          <w:tcPr>
            <w:tcW w:w="6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D5074" w14:textId="77777777" w:rsidR="00CD2C48" w:rsidRDefault="004E4060" w:rsidP="007D31E1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d)Přikrývka</w:t>
            </w:r>
          </w:p>
          <w:p w14:paraId="2E593862" w14:textId="77777777" w:rsidR="004E4060" w:rsidRDefault="004E4060" w:rsidP="007D31E1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ozměr – 140 x 200 cm</w:t>
            </w:r>
          </w:p>
          <w:p w14:paraId="0C3304B1" w14:textId="77777777" w:rsidR="004E4060" w:rsidRDefault="004E4060" w:rsidP="007D31E1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Náplň – silanizované duté vlákno</w:t>
            </w:r>
          </w:p>
          <w:p w14:paraId="3C6B6830" w14:textId="77777777" w:rsidR="004E4060" w:rsidRDefault="004E4060" w:rsidP="007D31E1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elková hmotnost – min.  1550 g, prošívaná (zajištění výplně proti posunu)</w:t>
            </w:r>
          </w:p>
          <w:p w14:paraId="29F3C571" w14:textId="40A4BE3F" w:rsidR="004E4060" w:rsidRDefault="004E4060" w:rsidP="007D31E1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arva – bílá</w:t>
            </w:r>
          </w:p>
          <w:p w14:paraId="77267BB8" w14:textId="77777777" w:rsidR="004E4060" w:rsidRDefault="004E4060" w:rsidP="007D31E1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otahovaná látka vhodná pro alergiky</w:t>
            </w:r>
          </w:p>
          <w:p w14:paraId="08CE2202" w14:textId="77777777" w:rsidR="004E4060" w:rsidRDefault="004E4060" w:rsidP="007D31E1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aní – min. na 60 st.</w:t>
            </w:r>
          </w:p>
          <w:p w14:paraId="737B4A7A" w14:textId="66FB5062" w:rsidR="004E4060" w:rsidRDefault="004E4060" w:rsidP="007D31E1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Výrobek musí splňovat – ČSN P CENT/TS 14237 v platném znění a OS P 80-06 v platném znění pro prádlo pro hotely a restaurace nebo OS p 80-07 v platném znění pro textilie pro zdravotnictví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52700" w14:textId="2B437DB0" w:rsidR="00CD2C48" w:rsidRDefault="00CB1A5F" w:rsidP="007D31E1">
            <w:pPr>
              <w:jc w:val="center"/>
              <w:rPr>
                <w:rFonts w:ascii="Garamond" w:hAnsi="Garamond"/>
                <w:color w:val="000000" w:themeColor="text1"/>
              </w:rPr>
            </w:pPr>
            <w:r>
              <w:rPr>
                <w:rFonts w:ascii="Garamond" w:hAnsi="Garamond"/>
                <w:color w:val="000000" w:themeColor="text1"/>
              </w:rPr>
              <w:t>49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60E6F" w14:textId="655DD7C0" w:rsidR="00CD2C48" w:rsidRPr="000D0340" w:rsidRDefault="001A6995" w:rsidP="007D31E1">
            <w:pPr>
              <w:jc w:val="center"/>
              <w:rPr>
                <w:rFonts w:ascii="Garamond" w:hAnsi="Garamond"/>
                <w:color w:val="000000" w:themeColor="text1"/>
              </w:rPr>
            </w:pPr>
            <w:r w:rsidRPr="001A6995">
              <w:rPr>
                <w:rFonts w:ascii="Garamond" w:hAnsi="Garamond"/>
                <w:color w:val="000000" w:themeColor="text1"/>
                <w:highlight w:val="yellow"/>
              </w:rPr>
              <w:t>ANO/N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6D39" w14:textId="1A479798" w:rsidR="00CD2C48" w:rsidRPr="000D0340" w:rsidRDefault="0066742B" w:rsidP="007D31E1">
            <w:pPr>
              <w:jc w:val="both"/>
              <w:rPr>
                <w:rFonts w:ascii="Garamond" w:hAnsi="Garamond"/>
                <w:b/>
                <w:i/>
                <w:highlight w:val="yellow"/>
              </w:rPr>
            </w:pPr>
            <w:r w:rsidRPr="000D0340">
              <w:rPr>
                <w:rFonts w:ascii="Garamond" w:hAnsi="Garamond"/>
                <w:b/>
                <w:i/>
                <w:highlight w:val="yellow"/>
              </w:rPr>
              <w:t>=VYPLNÍ A PODROBNĚ POPÍŠE DODAVATEL=</w:t>
            </w:r>
          </w:p>
        </w:tc>
      </w:tr>
      <w:tr w:rsidR="00CD2C48" w14:paraId="0B0A632B" w14:textId="77777777" w:rsidTr="001A26C1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91A72" w14:textId="160BE202" w:rsidR="00CD2C48" w:rsidRDefault="00CD2C48" w:rsidP="007D31E1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.</w:t>
            </w:r>
          </w:p>
        </w:tc>
        <w:tc>
          <w:tcPr>
            <w:tcW w:w="6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D449F" w14:textId="02014EE1" w:rsidR="00CD2C48" w:rsidRPr="006C6537" w:rsidRDefault="00C90783" w:rsidP="00AB029C">
            <w:pPr>
              <w:spacing w:after="0" w:line="259" w:lineRule="auto"/>
              <w:jc w:val="both"/>
              <w:rPr>
                <w:rFonts w:ascii="Garamond" w:hAnsi="Garamond"/>
              </w:rPr>
            </w:pPr>
            <w:proofErr w:type="gramStart"/>
            <w:r w:rsidRPr="006C6537">
              <w:rPr>
                <w:rFonts w:ascii="Garamond" w:hAnsi="Garamond"/>
              </w:rPr>
              <w:t>e)Sada</w:t>
            </w:r>
            <w:proofErr w:type="gramEnd"/>
            <w:r w:rsidRPr="006C6537">
              <w:rPr>
                <w:rFonts w:ascii="Garamond" w:hAnsi="Garamond"/>
              </w:rPr>
              <w:t xml:space="preserve"> povlečení barevná</w:t>
            </w:r>
          </w:p>
          <w:p w14:paraId="1CCBD180" w14:textId="293AF931" w:rsidR="00C90783" w:rsidRPr="006C6537" w:rsidRDefault="00C90783" w:rsidP="00AB029C">
            <w:pPr>
              <w:spacing w:after="0" w:line="259" w:lineRule="auto"/>
              <w:jc w:val="both"/>
              <w:rPr>
                <w:rFonts w:ascii="Garamond" w:hAnsi="Garamond"/>
              </w:rPr>
            </w:pPr>
            <w:r w:rsidRPr="006C6537">
              <w:rPr>
                <w:rFonts w:ascii="Garamond" w:hAnsi="Garamond"/>
              </w:rPr>
              <w:t>Rozměry – polštář 70 x 90 cm a přikrývka 90 x 200 cm</w:t>
            </w:r>
          </w:p>
          <w:p w14:paraId="20345B24" w14:textId="68F011EE" w:rsidR="00C90783" w:rsidRPr="006C6537" w:rsidRDefault="00C90783" w:rsidP="00AB029C">
            <w:pPr>
              <w:spacing w:after="0" w:line="259" w:lineRule="auto"/>
              <w:jc w:val="both"/>
              <w:rPr>
                <w:rFonts w:ascii="Garamond" w:hAnsi="Garamond"/>
              </w:rPr>
            </w:pPr>
            <w:r w:rsidRPr="006C6537">
              <w:rPr>
                <w:rFonts w:ascii="Garamond" w:hAnsi="Garamond"/>
              </w:rPr>
              <w:t xml:space="preserve">Materiál – </w:t>
            </w:r>
            <w:proofErr w:type="gramStart"/>
            <w:r w:rsidRPr="006C6537">
              <w:rPr>
                <w:rFonts w:ascii="Garamond" w:hAnsi="Garamond"/>
              </w:rPr>
              <w:t>100%</w:t>
            </w:r>
            <w:proofErr w:type="gramEnd"/>
            <w:r w:rsidRPr="006C6537">
              <w:rPr>
                <w:rFonts w:ascii="Garamond" w:hAnsi="Garamond"/>
              </w:rPr>
              <w:t xml:space="preserve"> balvna</w:t>
            </w:r>
          </w:p>
          <w:p w14:paraId="04815557" w14:textId="3A707452" w:rsidR="00C90783" w:rsidRPr="006C6537" w:rsidRDefault="00C90783" w:rsidP="00AB029C">
            <w:pPr>
              <w:spacing w:after="0" w:line="259" w:lineRule="auto"/>
              <w:jc w:val="both"/>
              <w:rPr>
                <w:rFonts w:ascii="Garamond" w:hAnsi="Garamond"/>
              </w:rPr>
            </w:pPr>
            <w:r w:rsidRPr="006C6537">
              <w:rPr>
                <w:rFonts w:ascii="Garamond" w:hAnsi="Garamond"/>
              </w:rPr>
              <w:t xml:space="preserve">Gramáž – min. </w:t>
            </w:r>
            <w:proofErr w:type="gramStart"/>
            <w:r w:rsidRPr="006C6537">
              <w:rPr>
                <w:rFonts w:ascii="Garamond" w:hAnsi="Garamond"/>
              </w:rPr>
              <w:t>145g</w:t>
            </w:r>
            <w:proofErr w:type="gramEnd"/>
            <w:r w:rsidRPr="006C6537">
              <w:rPr>
                <w:rFonts w:ascii="Garamond" w:hAnsi="Garamond"/>
              </w:rPr>
              <w:t>/m2</w:t>
            </w:r>
          </w:p>
          <w:p w14:paraId="250A0DDF" w14:textId="3EEA4F78" w:rsidR="00C90783" w:rsidRPr="006C6537" w:rsidRDefault="00C90783" w:rsidP="00AB029C">
            <w:pPr>
              <w:spacing w:after="0" w:line="259" w:lineRule="auto"/>
              <w:jc w:val="both"/>
              <w:rPr>
                <w:rFonts w:ascii="Garamond" w:hAnsi="Garamond"/>
              </w:rPr>
            </w:pPr>
            <w:r w:rsidRPr="006C6537">
              <w:rPr>
                <w:rFonts w:ascii="Garamond" w:hAnsi="Garamond"/>
              </w:rPr>
              <w:t>Praní – min. na 60 st.</w:t>
            </w:r>
          </w:p>
          <w:p w14:paraId="5A347346" w14:textId="588AE37D" w:rsidR="00C90783" w:rsidRPr="006C6537" w:rsidRDefault="00C90783" w:rsidP="00AB029C">
            <w:pPr>
              <w:spacing w:after="0" w:line="259" w:lineRule="auto"/>
              <w:jc w:val="both"/>
              <w:rPr>
                <w:rFonts w:ascii="Garamond" w:hAnsi="Garamond"/>
              </w:rPr>
            </w:pPr>
            <w:r w:rsidRPr="006C6537">
              <w:rPr>
                <w:rFonts w:ascii="Garamond" w:hAnsi="Garamond"/>
              </w:rPr>
              <w:t xml:space="preserve">Hotelový </w:t>
            </w:r>
            <w:proofErr w:type="gramStart"/>
            <w:r w:rsidRPr="006C6537">
              <w:rPr>
                <w:rFonts w:ascii="Garamond" w:hAnsi="Garamond"/>
              </w:rPr>
              <w:t>uzávěr - kapsa</w:t>
            </w:r>
            <w:proofErr w:type="gramEnd"/>
          </w:p>
          <w:p w14:paraId="452A3CDA" w14:textId="695444DE" w:rsidR="00452B90" w:rsidRPr="006C6537" w:rsidRDefault="00C90783" w:rsidP="00452B90">
            <w:pPr>
              <w:spacing w:after="0" w:line="259" w:lineRule="auto"/>
              <w:jc w:val="both"/>
              <w:rPr>
                <w:rFonts w:ascii="Aptos Narrow" w:eastAsia="Times New Roman" w:hAnsi="Aptos Narrow"/>
              </w:rPr>
            </w:pPr>
            <w:r w:rsidRPr="006C6537">
              <w:rPr>
                <w:rFonts w:ascii="Garamond" w:hAnsi="Garamond"/>
              </w:rPr>
              <w:t xml:space="preserve">Barevná – </w:t>
            </w:r>
            <w:r w:rsidR="00452B90" w:rsidRPr="006C6537">
              <w:rPr>
                <w:rFonts w:ascii="Aptos Narrow" w:hAnsi="Aptos Narrow"/>
              </w:rPr>
              <w:t xml:space="preserve">min. </w:t>
            </w:r>
            <w:proofErr w:type="gramStart"/>
            <w:r w:rsidR="00452B90" w:rsidRPr="006C6537">
              <w:rPr>
                <w:rFonts w:ascii="Aptos Narrow" w:hAnsi="Aptos Narrow"/>
              </w:rPr>
              <w:t>145g</w:t>
            </w:r>
            <w:proofErr w:type="gramEnd"/>
            <w:r w:rsidR="00452B90" w:rsidRPr="006C6537">
              <w:rPr>
                <w:rFonts w:ascii="Aptos Narrow" w:hAnsi="Aptos Narrow"/>
              </w:rPr>
              <w:t>/m2</w:t>
            </w:r>
          </w:p>
          <w:p w14:paraId="22733CA5" w14:textId="60E2DDA6" w:rsidR="00C90783" w:rsidRPr="006C6537" w:rsidRDefault="00452B90" w:rsidP="00AB029C">
            <w:pPr>
              <w:spacing w:after="0" w:line="259" w:lineRule="auto"/>
              <w:jc w:val="both"/>
              <w:rPr>
                <w:rFonts w:ascii="Garamond" w:hAnsi="Garamond"/>
              </w:rPr>
            </w:pPr>
            <w:r w:rsidRPr="006C6537">
              <w:rPr>
                <w:rFonts w:ascii="Garamond" w:hAnsi="Garamond"/>
              </w:rPr>
              <w:t>s</w:t>
            </w:r>
            <w:r w:rsidR="00C90783" w:rsidRPr="006C6537">
              <w:rPr>
                <w:rFonts w:ascii="Garamond" w:hAnsi="Garamond"/>
              </w:rPr>
              <w:t>tálobarevná, nesmí pouštět při praní, vhodné pro mandlování</w:t>
            </w:r>
          </w:p>
          <w:p w14:paraId="7A5E23CF" w14:textId="41A0380A" w:rsidR="004A5589" w:rsidRPr="006C6537" w:rsidRDefault="004F0A8A" w:rsidP="00AB029C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Vzor a barva: </w:t>
            </w:r>
          </w:p>
          <w:p w14:paraId="6101CEE8" w14:textId="60E73606" w:rsidR="004A5589" w:rsidRPr="006C6537" w:rsidRDefault="004A5589" w:rsidP="000E3244">
            <w:pPr>
              <w:spacing w:after="0" w:line="259" w:lineRule="auto"/>
              <w:jc w:val="both"/>
              <w:rPr>
                <w:rFonts w:ascii="Garamond" w:hAnsi="Garamond"/>
              </w:rPr>
            </w:pPr>
            <w:r w:rsidRPr="006C6537">
              <w:rPr>
                <w:rFonts w:ascii="Garamond" w:hAnsi="Garamond"/>
              </w:rPr>
              <w:t>Zadavatel požaduje, aby nabízené povlečení bylo barevně a vzorově kombinovatelné</w:t>
            </w:r>
            <w:r w:rsidR="007D20C6">
              <w:rPr>
                <w:rFonts w:ascii="Garamond" w:hAnsi="Garamond"/>
              </w:rPr>
              <w:t xml:space="preserve"> </w:t>
            </w:r>
            <w:r w:rsidRPr="006C6537">
              <w:rPr>
                <w:rFonts w:ascii="Garamond" w:hAnsi="Garamond"/>
              </w:rPr>
              <w:t>se stávajícím povlečením používaným v ubytovacích zařízeních ZČU</w:t>
            </w:r>
            <w:r w:rsidR="007D20C6">
              <w:rPr>
                <w:rFonts w:ascii="Garamond" w:hAnsi="Garamond"/>
              </w:rPr>
              <w:t xml:space="preserve">, tj. aby mělo drobné </w:t>
            </w:r>
            <w:r w:rsidR="007D20C6">
              <w:rPr>
                <w:rFonts w:ascii="Garamond" w:hAnsi="Garamond"/>
              </w:rPr>
              <w:t xml:space="preserve">kytičky nebo </w:t>
            </w:r>
            <w:r w:rsidR="007D20C6">
              <w:rPr>
                <w:rFonts w:ascii="Garamond" w:hAnsi="Garamond"/>
              </w:rPr>
              <w:t xml:space="preserve">užší </w:t>
            </w:r>
            <w:r w:rsidR="007D20C6">
              <w:rPr>
                <w:rFonts w:ascii="Garamond" w:hAnsi="Garamond"/>
              </w:rPr>
              <w:t xml:space="preserve">horizontální </w:t>
            </w:r>
            <w:r w:rsidR="007D20C6">
              <w:rPr>
                <w:rFonts w:ascii="Garamond" w:hAnsi="Garamond"/>
              </w:rPr>
              <w:lastRenderedPageBreak/>
              <w:t>proužky</w:t>
            </w:r>
            <w:r w:rsidR="007D20C6">
              <w:rPr>
                <w:rFonts w:ascii="Garamond" w:hAnsi="Garamond"/>
              </w:rPr>
              <w:t xml:space="preserve"> v odstínech modré</w:t>
            </w:r>
            <w:r w:rsidRPr="006C6537">
              <w:rPr>
                <w:rFonts w:ascii="Garamond" w:hAnsi="Garamond"/>
              </w:rPr>
              <w:t>. Cílem tohoto požadavku je zachovat jednotný vizuální dojem a estetickou kontinuitu při souběžném používání stávajícího a nově pořízeného povlečení.</w:t>
            </w:r>
          </w:p>
          <w:p w14:paraId="1D6B849C" w14:textId="24C2D6B7" w:rsidR="004A5589" w:rsidRPr="006C6537" w:rsidRDefault="004A5589" w:rsidP="000E3244">
            <w:pPr>
              <w:spacing w:after="0" w:line="259" w:lineRule="auto"/>
              <w:jc w:val="both"/>
              <w:rPr>
                <w:rFonts w:ascii="Garamond" w:hAnsi="Garamond"/>
              </w:rPr>
            </w:pPr>
            <w:r w:rsidRPr="006C6537">
              <w:rPr>
                <w:rFonts w:ascii="Garamond" w:hAnsi="Garamond"/>
              </w:rPr>
              <w:t xml:space="preserve">Stávající povlečení je dokumentováno na vzorové fotografii, která tvoří přílohu </w:t>
            </w:r>
            <w:r w:rsidR="000E5179" w:rsidRPr="006C6537">
              <w:rPr>
                <w:rFonts w:ascii="Garamond" w:hAnsi="Garamond"/>
              </w:rPr>
              <w:t xml:space="preserve">č. </w:t>
            </w:r>
            <w:r w:rsidR="00347B3E" w:rsidRPr="006C6537">
              <w:rPr>
                <w:rFonts w:ascii="Garamond" w:hAnsi="Garamond"/>
              </w:rPr>
              <w:t>3 smlouvy</w:t>
            </w:r>
            <w:r w:rsidRPr="006C6537">
              <w:rPr>
                <w:rFonts w:ascii="Garamond" w:hAnsi="Garamond"/>
              </w:rPr>
              <w:t>. Má oboustranné provedení, kdy každá strana nese odlišný, ale vizuálně sladěný vzor</w:t>
            </w:r>
            <w:r w:rsidR="004F0A8A">
              <w:rPr>
                <w:rFonts w:ascii="Garamond" w:hAnsi="Garamond"/>
              </w:rPr>
              <w:t xml:space="preserve"> (kytičky a horizontální proužky)</w:t>
            </w:r>
            <w:r w:rsidRPr="006C6537">
              <w:rPr>
                <w:rFonts w:ascii="Garamond" w:hAnsi="Garamond"/>
              </w:rPr>
              <w:t xml:space="preserve"> v odstínech modré, což odpovídá barevnosti loga ZČU. Toto řešení rozšiřuje možnosti kombinace a umožňuje, aby uchazeči nabídli i povlečení s jednostranným (jednodruhovým) vzorem</w:t>
            </w:r>
            <w:r w:rsidR="004F0A8A">
              <w:rPr>
                <w:rFonts w:ascii="Garamond" w:hAnsi="Garamond"/>
              </w:rPr>
              <w:t xml:space="preserve"> </w:t>
            </w:r>
            <w:r w:rsidR="007D20C6">
              <w:rPr>
                <w:rFonts w:ascii="Garamond" w:hAnsi="Garamond"/>
              </w:rPr>
              <w:t xml:space="preserve">drobné </w:t>
            </w:r>
            <w:r w:rsidR="004F0A8A">
              <w:rPr>
                <w:rFonts w:ascii="Garamond" w:hAnsi="Garamond"/>
              </w:rPr>
              <w:t xml:space="preserve">kytičky nebo </w:t>
            </w:r>
            <w:r w:rsidR="007D20C6">
              <w:rPr>
                <w:rFonts w:ascii="Garamond" w:hAnsi="Garamond"/>
              </w:rPr>
              <w:t xml:space="preserve">užších </w:t>
            </w:r>
            <w:r w:rsidR="004F0A8A">
              <w:rPr>
                <w:rFonts w:ascii="Garamond" w:hAnsi="Garamond"/>
              </w:rPr>
              <w:t>horizontální</w:t>
            </w:r>
            <w:r w:rsidR="007D20C6">
              <w:rPr>
                <w:rFonts w:ascii="Garamond" w:hAnsi="Garamond"/>
              </w:rPr>
              <w:t>ch</w:t>
            </w:r>
            <w:r w:rsidR="004F0A8A">
              <w:rPr>
                <w:rFonts w:ascii="Garamond" w:hAnsi="Garamond"/>
              </w:rPr>
              <w:t xml:space="preserve"> proužk</w:t>
            </w:r>
            <w:r w:rsidR="007D20C6">
              <w:rPr>
                <w:rFonts w:ascii="Garamond" w:hAnsi="Garamond"/>
              </w:rPr>
              <w:t>ů,</w:t>
            </w:r>
            <w:r w:rsidRPr="006C6537">
              <w:rPr>
                <w:rFonts w:ascii="Garamond" w:hAnsi="Garamond"/>
              </w:rPr>
              <w:t xml:space="preserve"> pokud bude výsledný vzhled při kombinaci se stávajícím vybavením dostatečně esteticky sladěný a nepůsobí rušivě. </w:t>
            </w:r>
          </w:p>
          <w:p w14:paraId="40CB157C" w14:textId="22D9C648" w:rsidR="004A5589" w:rsidRPr="006C6537" w:rsidRDefault="004A5589" w:rsidP="001B000B">
            <w:pPr>
              <w:spacing w:after="0" w:line="259" w:lineRule="auto"/>
              <w:jc w:val="both"/>
              <w:rPr>
                <w:rFonts w:ascii="Garamond" w:hAnsi="Garamond"/>
              </w:rPr>
            </w:pPr>
            <w:r w:rsidRPr="006C6537">
              <w:rPr>
                <w:rFonts w:ascii="Garamond" w:hAnsi="Garamond"/>
              </w:rPr>
              <w:t>Nabídky nemusí odpovídat identickému vzoru či konkrétnímu výrobku, avšak musí být barevně sladěny v odstínech modré a vzorově natolik kompatibilní, aby umožňovaly vizuálně sjednocené použití s dosavadními povlečeními. Cílem je snížení provozních nákladů, zejména v oblasti logistiky, skladování, třídění a praní povlečení</w:t>
            </w:r>
          </w:p>
          <w:p w14:paraId="4A041475" w14:textId="642EFDBB" w:rsidR="004A5589" w:rsidRPr="006C6537" w:rsidRDefault="004A5589" w:rsidP="004A5589">
            <w:pPr>
              <w:spacing w:before="100" w:beforeAutospacing="1" w:after="100" w:afterAutospacing="1" w:line="240" w:lineRule="auto"/>
              <w:rPr>
                <w:rFonts w:ascii="Garamond" w:hAnsi="Garamond"/>
              </w:rPr>
            </w:pPr>
            <w:r w:rsidRPr="006C6537">
              <w:rPr>
                <w:rFonts w:ascii="Garamond" w:hAnsi="Garamond"/>
              </w:rPr>
              <w:t xml:space="preserve">Zadavatel výslovně uvádí, že tento požadavek neomezuje soutěž pouze na určitého dodavatele nebo výrobce. Za účelem posouzení splnění tohoto požadavku zadavatel </w:t>
            </w:r>
            <w:r w:rsidR="000E3244" w:rsidRPr="006C6537">
              <w:rPr>
                <w:rFonts w:ascii="Garamond" w:hAnsi="Garamond"/>
              </w:rPr>
              <w:t xml:space="preserve">upravil v zadávací dokumentaci kvalifikační </w:t>
            </w:r>
            <w:proofErr w:type="gramStart"/>
            <w:r w:rsidR="000E3244" w:rsidRPr="006C6537">
              <w:rPr>
                <w:rFonts w:ascii="Garamond" w:hAnsi="Garamond"/>
              </w:rPr>
              <w:t>část - konkrétně</w:t>
            </w:r>
            <w:proofErr w:type="gramEnd"/>
            <w:r w:rsidR="000E3244" w:rsidRPr="006C6537">
              <w:rPr>
                <w:rFonts w:ascii="Garamond" w:hAnsi="Garamond"/>
              </w:rPr>
              <w:t xml:space="preserve"> zadavatel žádá podle ust. § 79 odst. 2 písm. k) ZZVZ</w:t>
            </w:r>
            <w:r w:rsidRPr="006C6537">
              <w:rPr>
                <w:rFonts w:ascii="Garamond" w:hAnsi="Garamond"/>
              </w:rPr>
              <w:t xml:space="preserve"> </w:t>
            </w:r>
            <w:r w:rsidR="000E3244" w:rsidRPr="006C6537">
              <w:rPr>
                <w:rFonts w:ascii="Garamond" w:hAnsi="Garamond"/>
              </w:rPr>
              <w:t xml:space="preserve">- např. katalog, fotografii, prospekt apod.) </w:t>
            </w:r>
            <w:r w:rsidRPr="006C6537">
              <w:rPr>
                <w:rFonts w:ascii="Garamond" w:hAnsi="Garamond"/>
              </w:rPr>
              <w:t xml:space="preserve"> nabízeného zboží.</w:t>
            </w:r>
          </w:p>
          <w:p w14:paraId="337EAE68" w14:textId="77777777" w:rsidR="004A5589" w:rsidRPr="006C6537" w:rsidRDefault="004A5589" w:rsidP="00AB029C">
            <w:pPr>
              <w:spacing w:after="0" w:line="259" w:lineRule="auto"/>
              <w:jc w:val="both"/>
              <w:rPr>
                <w:rFonts w:ascii="Garamond" w:hAnsi="Garamond"/>
              </w:rPr>
            </w:pPr>
          </w:p>
          <w:p w14:paraId="7B886E23" w14:textId="0B1246B1" w:rsidR="00C90783" w:rsidRPr="006C6537" w:rsidRDefault="00C90783" w:rsidP="00AB029C">
            <w:pPr>
              <w:spacing w:after="0" w:line="259" w:lineRule="auto"/>
              <w:jc w:val="both"/>
              <w:rPr>
                <w:rFonts w:ascii="Garamond" w:hAnsi="Garamond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360B" w14:textId="17443A24" w:rsidR="00CD2C48" w:rsidRDefault="00AB029C" w:rsidP="007D31E1">
            <w:pPr>
              <w:jc w:val="center"/>
              <w:rPr>
                <w:rFonts w:ascii="Garamond" w:hAnsi="Garamond"/>
                <w:color w:val="000000" w:themeColor="text1"/>
              </w:rPr>
            </w:pPr>
            <w:r>
              <w:rPr>
                <w:rFonts w:ascii="Garamond" w:hAnsi="Garamond"/>
                <w:color w:val="000000" w:themeColor="text1"/>
              </w:rPr>
              <w:lastRenderedPageBreak/>
              <w:t>7</w:t>
            </w:r>
            <w:r w:rsidR="009227A1">
              <w:rPr>
                <w:rFonts w:ascii="Garamond" w:hAnsi="Garamond"/>
                <w:color w:val="000000" w:themeColor="text1"/>
              </w:rPr>
              <w:t>1</w:t>
            </w:r>
            <w:r>
              <w:rPr>
                <w:rFonts w:ascii="Garamond" w:hAnsi="Garamond"/>
                <w:color w:val="000000" w:themeColor="text1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40B40" w14:textId="5C2AC587" w:rsidR="00CD2C48" w:rsidRPr="000D0340" w:rsidRDefault="001A6995" w:rsidP="007D31E1">
            <w:pPr>
              <w:jc w:val="center"/>
              <w:rPr>
                <w:rFonts w:ascii="Garamond" w:hAnsi="Garamond"/>
                <w:color w:val="000000" w:themeColor="text1"/>
              </w:rPr>
            </w:pPr>
            <w:r w:rsidRPr="001A6995">
              <w:rPr>
                <w:rFonts w:ascii="Garamond" w:hAnsi="Garamond"/>
                <w:color w:val="000000" w:themeColor="text1"/>
                <w:highlight w:val="yellow"/>
              </w:rPr>
              <w:t>ANO/N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08C7D" w14:textId="478F564B" w:rsidR="00CD2C48" w:rsidRPr="000D0340" w:rsidRDefault="0066742B" w:rsidP="007D31E1">
            <w:pPr>
              <w:jc w:val="both"/>
              <w:rPr>
                <w:rFonts w:ascii="Garamond" w:hAnsi="Garamond"/>
                <w:b/>
                <w:i/>
                <w:highlight w:val="yellow"/>
              </w:rPr>
            </w:pPr>
            <w:r w:rsidRPr="000D0340">
              <w:rPr>
                <w:rFonts w:ascii="Garamond" w:hAnsi="Garamond"/>
                <w:b/>
                <w:i/>
                <w:highlight w:val="yellow"/>
              </w:rPr>
              <w:t>=VYPLNÍ A PODROBNĚ POPÍŠE DODAVATEL=</w:t>
            </w:r>
          </w:p>
        </w:tc>
      </w:tr>
      <w:tr w:rsidR="00105585" w14:paraId="431A3A08" w14:textId="77777777" w:rsidTr="001A26C1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EFA76" w14:textId="4BE3F599" w:rsidR="00105585" w:rsidRPr="001A26C1" w:rsidRDefault="00105585" w:rsidP="00105585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6.</w:t>
            </w:r>
          </w:p>
        </w:tc>
        <w:tc>
          <w:tcPr>
            <w:tcW w:w="6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9F492" w14:textId="7777777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proofErr w:type="gramStart"/>
            <w:r>
              <w:rPr>
                <w:rFonts w:ascii="Garamond" w:hAnsi="Garamond"/>
              </w:rPr>
              <w:t>f)Prostěradlo</w:t>
            </w:r>
            <w:proofErr w:type="gramEnd"/>
          </w:p>
          <w:p w14:paraId="2AA78F0F" w14:textId="7777777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ozměr – 90 x 200 cm</w:t>
            </w:r>
          </w:p>
          <w:p w14:paraId="00310594" w14:textId="51B1B95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Hladké 1 lůžko na gumu</w:t>
            </w:r>
          </w:p>
          <w:p w14:paraId="7359995D" w14:textId="7777777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Gramáž – min. </w:t>
            </w:r>
            <w:proofErr w:type="gramStart"/>
            <w:r>
              <w:rPr>
                <w:rFonts w:ascii="Garamond" w:hAnsi="Garamond"/>
              </w:rPr>
              <w:t>210g</w:t>
            </w:r>
            <w:proofErr w:type="gramEnd"/>
            <w:r>
              <w:rPr>
                <w:rFonts w:ascii="Garamond" w:hAnsi="Garamond"/>
              </w:rPr>
              <w:t>/m2</w:t>
            </w:r>
          </w:p>
          <w:p w14:paraId="1652CABD" w14:textId="23A5D3C5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Materiál – 95% bavlna a </w:t>
            </w:r>
            <w:proofErr w:type="gramStart"/>
            <w:r>
              <w:rPr>
                <w:rFonts w:ascii="Garamond" w:hAnsi="Garamond"/>
              </w:rPr>
              <w:t>5%</w:t>
            </w:r>
            <w:proofErr w:type="gramEnd"/>
            <w:r>
              <w:rPr>
                <w:rFonts w:ascii="Garamond" w:hAnsi="Garamond"/>
              </w:rPr>
              <w:t xml:space="preserve"> elastan</w:t>
            </w:r>
          </w:p>
          <w:p w14:paraId="1A4CB8B0" w14:textId="0B877F88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Jednobarevné – výběr min. z </w:t>
            </w:r>
            <w:r w:rsidR="00452B90">
              <w:rPr>
                <w:rFonts w:ascii="Garamond" w:hAnsi="Garamond"/>
              </w:rPr>
              <w:t>3</w:t>
            </w:r>
            <w:r>
              <w:rPr>
                <w:rFonts w:ascii="Garamond" w:hAnsi="Garamond"/>
              </w:rPr>
              <w:t xml:space="preserve"> barev</w:t>
            </w:r>
          </w:p>
          <w:p w14:paraId="2FD496DE" w14:textId="4ABB0275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lastRenderedPageBreak/>
              <w:t>Stálobarevné – nesmí pouštět při praní</w:t>
            </w:r>
          </w:p>
          <w:p w14:paraId="3860A62A" w14:textId="5F19D01D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aní – min. na 60 st.</w:t>
            </w:r>
          </w:p>
          <w:p w14:paraId="3B3B3A1D" w14:textId="05DEDBBD" w:rsidR="00105585" w:rsidRPr="001A26C1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13BAE" w14:textId="01004919" w:rsidR="00105585" w:rsidRDefault="00105585" w:rsidP="00105585">
            <w:pPr>
              <w:jc w:val="center"/>
              <w:rPr>
                <w:rFonts w:ascii="Garamond" w:hAnsi="Garamond"/>
                <w:color w:val="000000" w:themeColor="text1"/>
              </w:rPr>
            </w:pPr>
            <w:r>
              <w:rPr>
                <w:rFonts w:ascii="Garamond" w:hAnsi="Garamond"/>
                <w:color w:val="000000" w:themeColor="text1"/>
              </w:rPr>
              <w:lastRenderedPageBreak/>
              <w:t>7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B778C" w14:textId="06E720B8" w:rsidR="00105585" w:rsidRPr="000D0340" w:rsidRDefault="00105585" w:rsidP="00105585">
            <w:pPr>
              <w:jc w:val="center"/>
              <w:rPr>
                <w:rFonts w:ascii="Garamond" w:hAnsi="Garamond"/>
                <w:color w:val="000000" w:themeColor="text1"/>
              </w:rPr>
            </w:pPr>
            <w:r w:rsidRPr="001A6995">
              <w:rPr>
                <w:rFonts w:ascii="Garamond" w:hAnsi="Garamond"/>
                <w:color w:val="000000" w:themeColor="text1"/>
                <w:highlight w:val="yellow"/>
              </w:rPr>
              <w:t>ANO/NE</w:t>
            </w:r>
            <w:r>
              <w:rPr>
                <w:rFonts w:ascii="Garamond" w:hAnsi="Garamond"/>
                <w:color w:val="000000" w:themeColor="text1"/>
              </w:rPr>
              <w:t xml:space="preserve">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620F0" w14:textId="3934C461" w:rsidR="00105585" w:rsidRPr="000D0340" w:rsidRDefault="00105585" w:rsidP="00105585">
            <w:pPr>
              <w:jc w:val="both"/>
              <w:rPr>
                <w:rFonts w:ascii="Garamond" w:hAnsi="Garamond"/>
                <w:b/>
                <w:i/>
                <w:highlight w:val="yellow"/>
              </w:rPr>
            </w:pPr>
            <w:r w:rsidRPr="000D0340">
              <w:rPr>
                <w:rFonts w:ascii="Garamond" w:hAnsi="Garamond"/>
                <w:b/>
                <w:i/>
                <w:highlight w:val="yellow"/>
              </w:rPr>
              <w:t>=VYPLNÍ A PODROBNĚ POPÍŠE DODAVATEL=</w:t>
            </w:r>
          </w:p>
        </w:tc>
      </w:tr>
      <w:tr w:rsidR="00105585" w14:paraId="790C3483" w14:textId="77777777" w:rsidTr="001A26C1">
        <w:tblPrEx>
          <w:jc w:val="left"/>
        </w:tblPrEx>
        <w:tc>
          <w:tcPr>
            <w:tcW w:w="704" w:type="dxa"/>
            <w:hideMark/>
          </w:tcPr>
          <w:p w14:paraId="01762217" w14:textId="77777777" w:rsidR="00105585" w:rsidRDefault="00105585" w:rsidP="00105585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7.</w:t>
            </w:r>
          </w:p>
          <w:p w14:paraId="67926C3C" w14:textId="76226907" w:rsidR="00105585" w:rsidRDefault="00105585" w:rsidP="00105585">
            <w:pPr>
              <w:jc w:val="center"/>
              <w:rPr>
                <w:rFonts w:ascii="Garamond" w:hAnsi="Garamond"/>
                <w:b/>
                <w:i/>
              </w:rPr>
            </w:pPr>
          </w:p>
        </w:tc>
        <w:tc>
          <w:tcPr>
            <w:tcW w:w="6067" w:type="dxa"/>
          </w:tcPr>
          <w:p w14:paraId="5BB7E13E" w14:textId="2ED5C06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g) Prostěradlo plátěné</w:t>
            </w:r>
          </w:p>
          <w:p w14:paraId="4BD3502E" w14:textId="0D743EF4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ozměr – 150 x 240 cm</w:t>
            </w:r>
          </w:p>
          <w:p w14:paraId="618CC0D7" w14:textId="3579B774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ateriál – 100% bavlna</w:t>
            </w:r>
          </w:p>
          <w:p w14:paraId="7A9356C4" w14:textId="2758F7FB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Gramáž – min. </w:t>
            </w:r>
            <w:proofErr w:type="gramStart"/>
            <w:r>
              <w:rPr>
                <w:rFonts w:ascii="Garamond" w:hAnsi="Garamond"/>
              </w:rPr>
              <w:t>170g</w:t>
            </w:r>
            <w:proofErr w:type="gramEnd"/>
            <w:r>
              <w:rPr>
                <w:rFonts w:ascii="Garamond" w:hAnsi="Garamond"/>
              </w:rPr>
              <w:t>/m2</w:t>
            </w:r>
          </w:p>
          <w:p w14:paraId="72A4C67E" w14:textId="5A815580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arva – café latte</w:t>
            </w:r>
          </w:p>
          <w:p w14:paraId="365FC51D" w14:textId="2F11781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tálobarevné – nesmí pouštět při praní</w:t>
            </w:r>
          </w:p>
          <w:p w14:paraId="1319B9C9" w14:textId="7777777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aní – min. na 60 st.</w:t>
            </w:r>
          </w:p>
          <w:p w14:paraId="20CA9197" w14:textId="77777777" w:rsidR="00105585" w:rsidRDefault="00105585" w:rsidP="00105585">
            <w:pPr>
              <w:rPr>
                <w:rFonts w:ascii="Garamond" w:hAnsi="Garamond" w:cstheme="minorBidi"/>
                <w:b/>
                <w:i/>
              </w:rPr>
            </w:pPr>
          </w:p>
          <w:p w14:paraId="1BE27EBE" w14:textId="77777777" w:rsidR="00105585" w:rsidRDefault="00105585" w:rsidP="00105585">
            <w:pPr>
              <w:rPr>
                <w:rFonts w:ascii="Garamond" w:hAnsi="Garamond" w:cstheme="minorBidi"/>
                <w:b/>
                <w:i/>
              </w:rPr>
            </w:pPr>
          </w:p>
        </w:tc>
        <w:tc>
          <w:tcPr>
            <w:tcW w:w="850" w:type="dxa"/>
          </w:tcPr>
          <w:p w14:paraId="5B250E85" w14:textId="5A76E9A7" w:rsidR="00105585" w:rsidRDefault="00105585" w:rsidP="00105585">
            <w:pPr>
              <w:jc w:val="center"/>
              <w:rPr>
                <w:rFonts w:ascii="Garamond" w:hAnsi="Garamond"/>
                <w:b/>
                <w:i/>
              </w:rPr>
            </w:pPr>
            <w:r>
              <w:rPr>
                <w:rFonts w:ascii="Garamond" w:hAnsi="Garamond"/>
                <w:color w:val="000000" w:themeColor="text1"/>
              </w:rPr>
              <w:t>80</w:t>
            </w:r>
          </w:p>
        </w:tc>
        <w:tc>
          <w:tcPr>
            <w:tcW w:w="1418" w:type="dxa"/>
          </w:tcPr>
          <w:p w14:paraId="353E267C" w14:textId="1273448C" w:rsidR="00105585" w:rsidRDefault="00105585" w:rsidP="00105585">
            <w:pPr>
              <w:rPr>
                <w:rFonts w:ascii="Garamond" w:hAnsi="Garamond" w:cstheme="minorBidi"/>
                <w:b/>
                <w:i/>
              </w:rPr>
            </w:pPr>
            <w:r w:rsidRPr="001A6995">
              <w:rPr>
                <w:rFonts w:ascii="Garamond" w:hAnsi="Garamond"/>
                <w:color w:val="000000" w:themeColor="text1"/>
                <w:highlight w:val="yellow"/>
              </w:rPr>
              <w:t>ANO/NE</w:t>
            </w:r>
            <w:r>
              <w:rPr>
                <w:rFonts w:ascii="Garamond" w:hAnsi="Garamond"/>
                <w:color w:val="000000" w:themeColor="text1"/>
              </w:rPr>
              <w:t xml:space="preserve"> </w:t>
            </w:r>
          </w:p>
        </w:tc>
        <w:tc>
          <w:tcPr>
            <w:tcW w:w="4961" w:type="dxa"/>
          </w:tcPr>
          <w:p w14:paraId="260A6D34" w14:textId="63F6E9C6" w:rsidR="00105585" w:rsidRDefault="00105585" w:rsidP="00105585">
            <w:pPr>
              <w:rPr>
                <w:rFonts w:ascii="Garamond" w:hAnsi="Garamond"/>
                <w:b/>
                <w:i/>
              </w:rPr>
            </w:pPr>
            <w:r w:rsidRPr="000D0340">
              <w:rPr>
                <w:rFonts w:ascii="Garamond" w:hAnsi="Garamond"/>
                <w:b/>
                <w:i/>
                <w:highlight w:val="yellow"/>
              </w:rPr>
              <w:t>=VYPLNÍ A PODROBNĚ POPÍŠE DODAVATEL=</w:t>
            </w:r>
          </w:p>
        </w:tc>
      </w:tr>
      <w:tr w:rsidR="00105585" w14:paraId="1665EAD5" w14:textId="77777777" w:rsidTr="001A26C1">
        <w:tblPrEx>
          <w:jc w:val="left"/>
        </w:tblPrEx>
        <w:trPr>
          <w:trHeight w:val="2463"/>
        </w:trPr>
        <w:tc>
          <w:tcPr>
            <w:tcW w:w="704" w:type="dxa"/>
          </w:tcPr>
          <w:p w14:paraId="64477083" w14:textId="59E4CFE7" w:rsidR="00105585" w:rsidRDefault="00105585" w:rsidP="00105585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8.</w:t>
            </w:r>
          </w:p>
        </w:tc>
        <w:tc>
          <w:tcPr>
            <w:tcW w:w="6067" w:type="dxa"/>
          </w:tcPr>
          <w:p w14:paraId="0365B291" w14:textId="24B8A35B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g) Prostěradlo plátěné</w:t>
            </w:r>
          </w:p>
          <w:p w14:paraId="6F801BBF" w14:textId="7777777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ozměr – 150 x 240 cm</w:t>
            </w:r>
          </w:p>
          <w:p w14:paraId="20B55BA2" w14:textId="7777777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ateriál – 100% bavlna</w:t>
            </w:r>
          </w:p>
          <w:p w14:paraId="68892965" w14:textId="7777777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Gramáž – min. </w:t>
            </w:r>
            <w:proofErr w:type="gramStart"/>
            <w:r>
              <w:rPr>
                <w:rFonts w:ascii="Garamond" w:hAnsi="Garamond"/>
              </w:rPr>
              <w:t>170g</w:t>
            </w:r>
            <w:proofErr w:type="gramEnd"/>
            <w:r>
              <w:rPr>
                <w:rFonts w:ascii="Garamond" w:hAnsi="Garamond"/>
              </w:rPr>
              <w:t>/m2</w:t>
            </w:r>
          </w:p>
          <w:p w14:paraId="7105F5D5" w14:textId="11CC8BC1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arva – bílá</w:t>
            </w:r>
          </w:p>
          <w:p w14:paraId="0CB4ED09" w14:textId="7777777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tálobarevné – nesmí pouštět při praní</w:t>
            </w:r>
          </w:p>
          <w:p w14:paraId="13F6211A" w14:textId="77777777" w:rsidR="00105585" w:rsidRDefault="00105585" w:rsidP="00105585">
            <w:pPr>
              <w:spacing w:after="0"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raní – min. na 60 st.</w:t>
            </w:r>
          </w:p>
          <w:p w14:paraId="175C201D" w14:textId="73EBFB4E" w:rsidR="00105585" w:rsidRPr="00787F84" w:rsidRDefault="00105585" w:rsidP="00105585">
            <w:pPr>
              <w:spacing w:after="0" w:line="20" w:lineRule="atLeast"/>
              <w:rPr>
                <w:rFonts w:ascii="Garamond" w:hAnsi="Garamond"/>
              </w:rPr>
            </w:pPr>
          </w:p>
        </w:tc>
        <w:tc>
          <w:tcPr>
            <w:tcW w:w="850" w:type="dxa"/>
          </w:tcPr>
          <w:p w14:paraId="4448B60D" w14:textId="565C3AAF" w:rsidR="00105585" w:rsidRDefault="00AC101A" w:rsidP="00105585">
            <w:pPr>
              <w:jc w:val="center"/>
              <w:rPr>
                <w:rFonts w:ascii="Garamond" w:hAnsi="Garamond"/>
                <w:color w:val="000000" w:themeColor="text1"/>
              </w:rPr>
            </w:pPr>
            <w:r>
              <w:rPr>
                <w:rFonts w:ascii="Garamond" w:hAnsi="Garamond"/>
                <w:color w:val="000000" w:themeColor="text1"/>
              </w:rPr>
              <w:t>10</w:t>
            </w:r>
          </w:p>
        </w:tc>
        <w:tc>
          <w:tcPr>
            <w:tcW w:w="1418" w:type="dxa"/>
          </w:tcPr>
          <w:p w14:paraId="347CEF6F" w14:textId="77777777" w:rsidR="00105585" w:rsidRDefault="00105585" w:rsidP="00105585">
            <w:pPr>
              <w:jc w:val="center"/>
              <w:rPr>
                <w:rFonts w:ascii="Garamond" w:hAnsi="Garamond"/>
                <w:color w:val="000000" w:themeColor="text1"/>
              </w:rPr>
            </w:pPr>
            <w:r w:rsidRPr="001A6995">
              <w:rPr>
                <w:rFonts w:ascii="Garamond" w:hAnsi="Garamond"/>
                <w:color w:val="000000" w:themeColor="text1"/>
                <w:highlight w:val="yellow"/>
              </w:rPr>
              <w:t>ANO/NE</w:t>
            </w:r>
          </w:p>
        </w:tc>
        <w:tc>
          <w:tcPr>
            <w:tcW w:w="4961" w:type="dxa"/>
          </w:tcPr>
          <w:p w14:paraId="37FA3F94" w14:textId="77777777" w:rsidR="00105585" w:rsidRDefault="00105585" w:rsidP="00105585">
            <w:pPr>
              <w:jc w:val="both"/>
              <w:rPr>
                <w:rFonts w:ascii="Garamond" w:hAnsi="Garamond"/>
                <w:b/>
                <w:i/>
                <w:highlight w:val="yellow"/>
              </w:rPr>
            </w:pPr>
            <w:r w:rsidRPr="000D0340">
              <w:rPr>
                <w:rFonts w:ascii="Garamond" w:hAnsi="Garamond"/>
                <w:b/>
                <w:i/>
                <w:highlight w:val="yellow"/>
              </w:rPr>
              <w:t>=VYPLNÍ A PODROBNĚ POPÍŠE DODAVATEL=</w:t>
            </w:r>
          </w:p>
        </w:tc>
      </w:tr>
    </w:tbl>
    <w:p w14:paraId="39192A44" w14:textId="77777777" w:rsidR="00836C75" w:rsidRDefault="00836C75"/>
    <w:sectPr w:rsidR="00836C75" w:rsidSect="000D0340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Garamond">
    <w:altName w:val="Garamond"/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ptos Narrow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E1AE7"/>
    <w:multiLevelType w:val="hybridMultilevel"/>
    <w:tmpl w:val="62E426FA"/>
    <w:lvl w:ilvl="0" w:tplc="97A07EF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37D1B"/>
    <w:multiLevelType w:val="hybridMultilevel"/>
    <w:tmpl w:val="E2C2C5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975A29"/>
    <w:multiLevelType w:val="hybridMultilevel"/>
    <w:tmpl w:val="439C2A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2F68BD"/>
    <w:multiLevelType w:val="hybridMultilevel"/>
    <w:tmpl w:val="E708CC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E1E6B"/>
    <w:multiLevelType w:val="hybridMultilevel"/>
    <w:tmpl w:val="62E426FA"/>
    <w:lvl w:ilvl="0" w:tplc="97A07EF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601C2E"/>
    <w:multiLevelType w:val="hybridMultilevel"/>
    <w:tmpl w:val="62E426FA"/>
    <w:lvl w:ilvl="0" w:tplc="97A07EF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AE245A"/>
    <w:multiLevelType w:val="hybridMultilevel"/>
    <w:tmpl w:val="62E426FA"/>
    <w:lvl w:ilvl="0" w:tplc="97A07EF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6F6610"/>
    <w:multiLevelType w:val="hybridMultilevel"/>
    <w:tmpl w:val="A27A94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3E465C"/>
    <w:multiLevelType w:val="hybridMultilevel"/>
    <w:tmpl w:val="116E06D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F23677"/>
    <w:multiLevelType w:val="hybridMultilevel"/>
    <w:tmpl w:val="62E426FA"/>
    <w:lvl w:ilvl="0" w:tplc="97A07EF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B56001"/>
    <w:multiLevelType w:val="hybridMultilevel"/>
    <w:tmpl w:val="B296B3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9A69BD"/>
    <w:multiLevelType w:val="hybridMultilevel"/>
    <w:tmpl w:val="8CD8AA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A748BD"/>
    <w:multiLevelType w:val="hybridMultilevel"/>
    <w:tmpl w:val="62E426FA"/>
    <w:lvl w:ilvl="0" w:tplc="97A07EF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1"/>
  </w:num>
  <w:num w:numId="4">
    <w:abstractNumId w:val="8"/>
  </w:num>
  <w:num w:numId="5">
    <w:abstractNumId w:val="10"/>
  </w:num>
  <w:num w:numId="6">
    <w:abstractNumId w:val="2"/>
  </w:num>
  <w:num w:numId="7">
    <w:abstractNumId w:val="3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DU2Nzc0NTIyMDRR0lEKTi0uzszPAykwqgUARzdEpywAAAA="/>
  </w:docVars>
  <w:rsids>
    <w:rsidRoot w:val="0077197E"/>
    <w:rsid w:val="000024C7"/>
    <w:rsid w:val="0005055E"/>
    <w:rsid w:val="00071C9C"/>
    <w:rsid w:val="000D0340"/>
    <w:rsid w:val="000D77F0"/>
    <w:rsid w:val="000E142A"/>
    <w:rsid w:val="000E3244"/>
    <w:rsid w:val="000E5179"/>
    <w:rsid w:val="00105585"/>
    <w:rsid w:val="0012085C"/>
    <w:rsid w:val="0014695C"/>
    <w:rsid w:val="001A26C1"/>
    <w:rsid w:val="001A6995"/>
    <w:rsid w:val="001B000B"/>
    <w:rsid w:val="001B66D7"/>
    <w:rsid w:val="001E7D58"/>
    <w:rsid w:val="002305DB"/>
    <w:rsid w:val="002C169B"/>
    <w:rsid w:val="00347B3E"/>
    <w:rsid w:val="0039452F"/>
    <w:rsid w:val="004264AB"/>
    <w:rsid w:val="004346FA"/>
    <w:rsid w:val="00452B90"/>
    <w:rsid w:val="004A5589"/>
    <w:rsid w:val="004E4060"/>
    <w:rsid w:val="004E65D3"/>
    <w:rsid w:val="004E67D4"/>
    <w:rsid w:val="004F0A8A"/>
    <w:rsid w:val="005008CF"/>
    <w:rsid w:val="00571B94"/>
    <w:rsid w:val="0059007F"/>
    <w:rsid w:val="005A315E"/>
    <w:rsid w:val="005B6736"/>
    <w:rsid w:val="0062148B"/>
    <w:rsid w:val="0066742B"/>
    <w:rsid w:val="00687878"/>
    <w:rsid w:val="006C6537"/>
    <w:rsid w:val="007070C9"/>
    <w:rsid w:val="007207F4"/>
    <w:rsid w:val="0072348D"/>
    <w:rsid w:val="00736E37"/>
    <w:rsid w:val="00767991"/>
    <w:rsid w:val="0077197E"/>
    <w:rsid w:val="0078503F"/>
    <w:rsid w:val="00787F84"/>
    <w:rsid w:val="007D20C6"/>
    <w:rsid w:val="007D31E1"/>
    <w:rsid w:val="00800B07"/>
    <w:rsid w:val="00832676"/>
    <w:rsid w:val="0083568A"/>
    <w:rsid w:val="00836C75"/>
    <w:rsid w:val="008426EE"/>
    <w:rsid w:val="008A153F"/>
    <w:rsid w:val="008C3B8E"/>
    <w:rsid w:val="009023DF"/>
    <w:rsid w:val="009025FF"/>
    <w:rsid w:val="009227A1"/>
    <w:rsid w:val="00944ADB"/>
    <w:rsid w:val="0098264C"/>
    <w:rsid w:val="00983361"/>
    <w:rsid w:val="00993B0C"/>
    <w:rsid w:val="009C3E0A"/>
    <w:rsid w:val="009D2C34"/>
    <w:rsid w:val="00A27B28"/>
    <w:rsid w:val="00AB029C"/>
    <w:rsid w:val="00AB639F"/>
    <w:rsid w:val="00AC101A"/>
    <w:rsid w:val="00B16380"/>
    <w:rsid w:val="00B76394"/>
    <w:rsid w:val="00BA7F10"/>
    <w:rsid w:val="00C6126A"/>
    <w:rsid w:val="00C65C96"/>
    <w:rsid w:val="00C8210B"/>
    <w:rsid w:val="00C90783"/>
    <w:rsid w:val="00CB1A5F"/>
    <w:rsid w:val="00CD2C48"/>
    <w:rsid w:val="00D35E23"/>
    <w:rsid w:val="00D41600"/>
    <w:rsid w:val="00D5415C"/>
    <w:rsid w:val="00D7646A"/>
    <w:rsid w:val="00E27AB9"/>
    <w:rsid w:val="00E411C2"/>
    <w:rsid w:val="00E53B24"/>
    <w:rsid w:val="00E671A1"/>
    <w:rsid w:val="00E92A13"/>
    <w:rsid w:val="00EB3F61"/>
    <w:rsid w:val="00F2536B"/>
    <w:rsid w:val="00F61D1D"/>
    <w:rsid w:val="00F75BA9"/>
    <w:rsid w:val="00F949B1"/>
    <w:rsid w:val="00FD2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576A21"/>
  <w15:docId w15:val="{CACC562F-DDB8-43CC-AB04-F8227CAE8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2536B"/>
    <w:pPr>
      <w:spacing w:after="200" w:line="276" w:lineRule="auto"/>
    </w:pPr>
    <w:rPr>
      <w:rFonts w:ascii="Calibri" w:eastAsia="Calibri" w:hAnsi="Calibri" w:cs="Times New Roman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F253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semiHidden/>
    <w:rsid w:val="00F2536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link w:val="OdstavecseseznamemChar"/>
    <w:uiPriority w:val="34"/>
    <w:qFormat/>
    <w:rsid w:val="00F2536B"/>
    <w:pPr>
      <w:ind w:left="720"/>
      <w:contextualSpacing/>
    </w:pPr>
  </w:style>
  <w:style w:type="character" w:customStyle="1" w:styleId="OdstavecseseznamemChar">
    <w:name w:val="Odstavec se seznamem Char"/>
    <w:link w:val="Odstavecseseznamem"/>
    <w:uiPriority w:val="34"/>
    <w:qFormat/>
    <w:locked/>
    <w:rsid w:val="00F2536B"/>
    <w:rPr>
      <w:rFonts w:ascii="Calibri" w:eastAsia="Calibri" w:hAnsi="Calibri" w:cs="Times New Roman"/>
    </w:rPr>
  </w:style>
  <w:style w:type="paragraph" w:styleId="Bezmezer">
    <w:name w:val="No Spacing"/>
    <w:link w:val="BezmezerChar"/>
    <w:uiPriority w:val="1"/>
    <w:qFormat/>
    <w:rsid w:val="00F2536B"/>
    <w:pPr>
      <w:spacing w:after="0" w:line="240" w:lineRule="auto"/>
    </w:pPr>
  </w:style>
  <w:style w:type="character" w:customStyle="1" w:styleId="BezmezerChar">
    <w:name w:val="Bez mezer Char"/>
    <w:link w:val="Bezmezer"/>
    <w:uiPriority w:val="1"/>
    <w:locked/>
    <w:rsid w:val="00F2536B"/>
  </w:style>
  <w:style w:type="table" w:styleId="Mkatabulky">
    <w:name w:val="Table Grid"/>
    <w:basedOn w:val="Normlntabulka"/>
    <w:uiPriority w:val="59"/>
    <w:rsid w:val="00F2536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Standardnpsmoodstavce"/>
    <w:uiPriority w:val="22"/>
    <w:qFormat/>
    <w:rsid w:val="004A55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90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5D5B10-C1B5-46C4-8B54-EA5E7D8BC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944</Words>
  <Characters>5844</Characters>
  <Application>Microsoft Office Word</Application>
  <DocSecurity>0</DocSecurity>
  <Lines>100</Lines>
  <Paragraphs>4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Západočeská univerzita v Plzni</Company>
  <LinksUpToDate>false</LinksUpToDate>
  <CharactersWithSpaces>6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vaculik</dc:creator>
  <cp:keywords/>
  <dc:description/>
  <cp:lastModifiedBy>Kateřina Sladká</cp:lastModifiedBy>
  <cp:revision>3</cp:revision>
  <cp:lastPrinted>2025-03-27T13:27:00Z</cp:lastPrinted>
  <dcterms:created xsi:type="dcterms:W3CDTF">2025-05-21T12:20:00Z</dcterms:created>
  <dcterms:modified xsi:type="dcterms:W3CDTF">2025-05-21T12:24:00Z</dcterms:modified>
</cp:coreProperties>
</file>